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6C83B" w14:textId="77777777" w:rsidR="00871084" w:rsidRDefault="004D0E53">
      <w:pP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</w:pPr>
      <w:r w:rsidRPr="004D0E53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Table S</w:t>
      </w:r>
      <w:r w:rsidR="00810809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2</w:t>
      </w:r>
      <w:r w:rsid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- </w:t>
      </w:r>
      <w:r w:rsidR="00D04BB6"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Summary table of the zero</w:t>
      </w:r>
      <w:r w:rsid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hurdle</w:t>
      </w:r>
      <w:r w:rsidR="00D04BB6"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count models relating </w:t>
      </w:r>
      <w:r w:rsid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ESEC scientific productivity to our set of explanatory variables</w:t>
      </w:r>
      <w:r w:rsidR="00D04BB6"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.</w:t>
      </w:r>
    </w:p>
    <w:tbl>
      <w:tblPr>
        <w:tblStyle w:val="ListTable7Colorful"/>
        <w:tblW w:w="15186" w:type="dxa"/>
        <w:tblInd w:w="-426" w:type="dxa"/>
        <w:tblLook w:val="04A0" w:firstRow="1" w:lastRow="0" w:firstColumn="1" w:lastColumn="0" w:noHBand="0" w:noVBand="1"/>
      </w:tblPr>
      <w:tblGrid>
        <w:gridCol w:w="639"/>
        <w:gridCol w:w="1193"/>
        <w:gridCol w:w="1347"/>
        <w:gridCol w:w="750"/>
        <w:gridCol w:w="739"/>
        <w:gridCol w:w="1194"/>
        <w:gridCol w:w="1083"/>
        <w:gridCol w:w="1261"/>
        <w:gridCol w:w="1261"/>
        <w:gridCol w:w="731"/>
        <w:gridCol w:w="1133"/>
        <w:gridCol w:w="1128"/>
        <w:gridCol w:w="908"/>
        <w:gridCol w:w="910"/>
        <w:gridCol w:w="909"/>
      </w:tblGrid>
      <w:tr w:rsidR="00376954" w14:paraId="4ADBFAB0" w14:textId="77777777" w:rsidTr="008D1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39" w:type="dxa"/>
            <w:vAlign w:val="center"/>
          </w:tcPr>
          <w:p w14:paraId="7B8C7BF6" w14:textId="77777777" w:rsidR="00376954" w:rsidRPr="00376954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Rank</w:t>
            </w:r>
          </w:p>
        </w:tc>
        <w:tc>
          <w:tcPr>
            <w:tcW w:w="1193" w:type="dxa"/>
            <w:vAlign w:val="center"/>
          </w:tcPr>
          <w:p w14:paraId="577C8839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Model</w:t>
            </w:r>
          </w:p>
        </w:tc>
        <w:tc>
          <w:tcPr>
            <w:tcW w:w="1347" w:type="dxa"/>
            <w:vAlign w:val="center"/>
          </w:tcPr>
          <w:p w14:paraId="5F82D649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ge of establishment</w:t>
            </w:r>
          </w:p>
        </w:tc>
        <w:tc>
          <w:tcPr>
            <w:tcW w:w="750" w:type="dxa"/>
            <w:vAlign w:val="center"/>
          </w:tcPr>
          <w:p w14:paraId="396397B8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Biome</w:t>
            </w:r>
          </w:p>
        </w:tc>
        <w:tc>
          <w:tcPr>
            <w:tcW w:w="739" w:type="dxa"/>
            <w:vAlign w:val="center"/>
          </w:tcPr>
          <w:p w14:paraId="3CC04895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Extent</w:t>
            </w:r>
          </w:p>
        </w:tc>
        <w:tc>
          <w:tcPr>
            <w:tcW w:w="1194" w:type="dxa"/>
            <w:vAlign w:val="center"/>
          </w:tcPr>
          <w:p w14:paraId="37AD54B2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Governance sphere</w:t>
            </w:r>
          </w:p>
        </w:tc>
        <w:tc>
          <w:tcPr>
            <w:tcW w:w="1083" w:type="dxa"/>
            <w:vAlign w:val="center"/>
          </w:tcPr>
          <w:p w14:paraId="0F96FEF8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Human population</w:t>
            </w:r>
          </w:p>
        </w:tc>
        <w:tc>
          <w:tcPr>
            <w:tcW w:w="1261" w:type="dxa"/>
            <w:vAlign w:val="center"/>
          </w:tcPr>
          <w:p w14:paraId="2EC01C74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M</w:t>
            </w: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nagement council</w:t>
            </w:r>
          </w:p>
        </w:tc>
        <w:tc>
          <w:tcPr>
            <w:tcW w:w="1261" w:type="dxa"/>
            <w:vAlign w:val="center"/>
          </w:tcPr>
          <w:p w14:paraId="1B105600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Management plan</w:t>
            </w:r>
          </w:p>
        </w:tc>
        <w:tc>
          <w:tcPr>
            <w:tcW w:w="731" w:type="dxa"/>
            <w:vAlign w:val="center"/>
          </w:tcPr>
          <w:p w14:paraId="5CBFF8E4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Travel time</w:t>
            </w:r>
          </w:p>
        </w:tc>
        <w:tc>
          <w:tcPr>
            <w:tcW w:w="1133" w:type="dxa"/>
          </w:tcPr>
          <w:p w14:paraId="3BBEBC2F" w14:textId="5085057A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Scientific investment</w:t>
            </w:r>
          </w:p>
        </w:tc>
        <w:tc>
          <w:tcPr>
            <w:tcW w:w="1128" w:type="dxa"/>
            <w:vAlign w:val="center"/>
          </w:tcPr>
          <w:p w14:paraId="4BBC3A30" w14:textId="3865FD9A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Years to first paper</w:t>
            </w:r>
          </w:p>
        </w:tc>
        <w:tc>
          <w:tcPr>
            <w:tcW w:w="908" w:type="dxa"/>
            <w:vAlign w:val="center"/>
          </w:tcPr>
          <w:p w14:paraId="0F112AD8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c</w:t>
            </w:r>
            <w:proofErr w:type="spellEnd"/>
          </w:p>
        </w:tc>
        <w:tc>
          <w:tcPr>
            <w:tcW w:w="910" w:type="dxa"/>
            <w:vAlign w:val="center"/>
          </w:tcPr>
          <w:p w14:paraId="20A5470F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 w:rsidRPr="00376954">
              <w:rPr>
                <w:rFonts w:ascii="Times New Roman" w:eastAsia="SimSun" w:hAnsi="Times New Roman" w:cs="Times New Roman"/>
                <w:color w:val="00000A"/>
                <w:kern w:val="2"/>
                <w:sz w:val="20"/>
                <w:szCs w:val="20"/>
                <w:lang w:val="en-GB" w:eastAsia="zh-CN" w:bidi="hi-IN"/>
              </w:rPr>
              <w:t>Δ</w:t>
            </w: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c</w:t>
            </w:r>
            <w:proofErr w:type="spellEnd"/>
          </w:p>
        </w:tc>
        <w:tc>
          <w:tcPr>
            <w:tcW w:w="909" w:type="dxa"/>
            <w:vAlign w:val="center"/>
          </w:tcPr>
          <w:p w14:paraId="7FA3D2D4" w14:textId="77777777" w:rsidR="00376954" w:rsidRP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 w:rsidRPr="00376954">
              <w:rPr>
                <w:rFonts w:ascii="Times New Roman" w:eastAsia="SimSun" w:hAnsi="Times New Roman" w:cs="Times New Roman"/>
                <w:color w:val="00000A"/>
                <w:kern w:val="2"/>
                <w:sz w:val="20"/>
                <w:szCs w:val="20"/>
                <w:lang w:val="en-GB" w:eastAsia="zh-CN" w:bidi="hi-IN"/>
              </w:rPr>
              <w:t>ω</w:t>
            </w:r>
            <w:r w:rsidRPr="00376954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</w:t>
            </w:r>
            <w:proofErr w:type="spellEnd"/>
          </w:p>
        </w:tc>
      </w:tr>
      <w:tr w:rsidR="008D1D88" w14:paraId="71CDC6B5" w14:textId="77777777" w:rsidTr="008D1D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742D0C86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</w:t>
            </w:r>
          </w:p>
        </w:tc>
        <w:tc>
          <w:tcPr>
            <w:tcW w:w="1193" w:type="dxa"/>
          </w:tcPr>
          <w:p w14:paraId="7F4661AB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4A1DDA07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6421096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5F8346B9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A3D0757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24F702C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C8EFA1C" w14:textId="404B184F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41DF1DD" w14:textId="1BF057AF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3BD4A87E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648FBE81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850B154" w14:textId="1F463C9B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7AAFCF42" w14:textId="329F3624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39.44</w:t>
            </w:r>
          </w:p>
        </w:tc>
        <w:tc>
          <w:tcPr>
            <w:tcW w:w="910" w:type="dxa"/>
            <w:vAlign w:val="bottom"/>
          </w:tcPr>
          <w:p w14:paraId="45AF1ED2" w14:textId="20ECBE93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0</w:t>
            </w:r>
          </w:p>
        </w:tc>
        <w:tc>
          <w:tcPr>
            <w:tcW w:w="909" w:type="dxa"/>
            <w:vAlign w:val="bottom"/>
          </w:tcPr>
          <w:p w14:paraId="6A3E4444" w14:textId="3557C96C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6</w:t>
            </w:r>
          </w:p>
        </w:tc>
      </w:tr>
      <w:tr w:rsidR="00376954" w14:paraId="41BA9EFB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7E4CFE11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6ABBDD2A" w14:textId="77777777" w:rsidR="00376954" w:rsidRPr="004D0E53" w:rsidRDefault="00376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4420925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09BC829" w14:textId="21D42027" w:rsidR="00376954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635AA69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27B58C3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7AD16EB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F90BCDE" w14:textId="6BDF299C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EAA6397" w14:textId="2E938196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69BB9AF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1421DFCE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D35643A" w14:textId="798C3D8A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6452E52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5B2CF795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6722EBB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6634B9F0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2F71DD8C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</w:t>
            </w:r>
          </w:p>
        </w:tc>
        <w:tc>
          <w:tcPr>
            <w:tcW w:w="1193" w:type="dxa"/>
          </w:tcPr>
          <w:p w14:paraId="3E4D1FF2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2FCF69D2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431B6E23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E5D0E2F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22F5CFE8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B35BEEA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7E9E35C" w14:textId="07D771D4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12C41DC9" w14:textId="6E6084E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08B767F0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249FDB0B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F1B1356" w14:textId="7293A14C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4CC1D070" w14:textId="4CD9DF39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0.59</w:t>
            </w:r>
          </w:p>
        </w:tc>
        <w:tc>
          <w:tcPr>
            <w:tcW w:w="910" w:type="dxa"/>
            <w:vAlign w:val="bottom"/>
          </w:tcPr>
          <w:p w14:paraId="42663ED1" w14:textId="5D557EFF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.15</w:t>
            </w:r>
          </w:p>
        </w:tc>
        <w:tc>
          <w:tcPr>
            <w:tcW w:w="909" w:type="dxa"/>
            <w:vAlign w:val="bottom"/>
          </w:tcPr>
          <w:p w14:paraId="6784A181" w14:textId="33F5EF0E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4</w:t>
            </w:r>
          </w:p>
        </w:tc>
      </w:tr>
      <w:tr w:rsidR="00376954" w14:paraId="53F970C1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0FCE117E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6F81D86D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6358BCA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E49C0E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E7A829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CF17DF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779C6F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5D2DCF4" w14:textId="68946EF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57353B5" w14:textId="6B4C48DE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745F232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405D8659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0D3F47F" w14:textId="23A30758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5E576C8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5AEA457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6877B8C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3E101342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2367859D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</w:t>
            </w:r>
          </w:p>
        </w:tc>
        <w:tc>
          <w:tcPr>
            <w:tcW w:w="1193" w:type="dxa"/>
          </w:tcPr>
          <w:p w14:paraId="557DA848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50ADC09A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4C2A3BF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2A109B06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5A17F757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478AD5A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49F535B" w14:textId="6F3698AC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F4D6E9F" w14:textId="1C8BE35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0899BC2E" w14:textId="28C6C0E6" w:rsidR="008D1D88" w:rsidRPr="004D0E53" w:rsidRDefault="00601FFD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33" w:type="dxa"/>
          </w:tcPr>
          <w:p w14:paraId="64866180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CD4F247" w14:textId="5EF7D3D4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605F3ECB" w14:textId="4CBD4F95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0.93</w:t>
            </w:r>
          </w:p>
        </w:tc>
        <w:tc>
          <w:tcPr>
            <w:tcW w:w="910" w:type="dxa"/>
            <w:vAlign w:val="bottom"/>
          </w:tcPr>
          <w:p w14:paraId="40F8EA02" w14:textId="15A2F01B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.50</w:t>
            </w:r>
          </w:p>
        </w:tc>
        <w:tc>
          <w:tcPr>
            <w:tcW w:w="909" w:type="dxa"/>
            <w:vAlign w:val="bottom"/>
          </w:tcPr>
          <w:p w14:paraId="283616A9" w14:textId="26E201A5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3</w:t>
            </w:r>
          </w:p>
        </w:tc>
      </w:tr>
      <w:tr w:rsidR="00376954" w14:paraId="2154ADA9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09BF97DB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16316DF9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0154B2E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95F889B" w14:textId="67CC6EE2" w:rsidR="00376954" w:rsidRPr="004D0E53" w:rsidRDefault="00601FFD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5108697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AC3DB2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6BC521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1A74402" w14:textId="0F176ADA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8E8C4E9" w14:textId="2171355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74D703B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3DB7B67A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7B6AB51" w14:textId="1257648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35D73DD5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1D6BF484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5190212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1DC7948F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4896F3BA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</w:t>
            </w:r>
          </w:p>
        </w:tc>
        <w:tc>
          <w:tcPr>
            <w:tcW w:w="1193" w:type="dxa"/>
          </w:tcPr>
          <w:p w14:paraId="6210FD69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40D692FD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2D1D8B1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772BD8A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7DE3CAA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3CA14F5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A92D49E" w14:textId="55B83AB6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DF39488" w14:textId="3D9D46F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7495E4CB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76C4E2A6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5773336" w14:textId="4BE04BB3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38F47503" w14:textId="7B59E57B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0.94</w:t>
            </w:r>
          </w:p>
        </w:tc>
        <w:tc>
          <w:tcPr>
            <w:tcW w:w="910" w:type="dxa"/>
            <w:vAlign w:val="bottom"/>
          </w:tcPr>
          <w:p w14:paraId="1539B821" w14:textId="42C59D0A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.50</w:t>
            </w:r>
          </w:p>
        </w:tc>
        <w:tc>
          <w:tcPr>
            <w:tcW w:w="909" w:type="dxa"/>
            <w:vAlign w:val="bottom"/>
          </w:tcPr>
          <w:p w14:paraId="62597AC4" w14:textId="32265E21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3</w:t>
            </w:r>
          </w:p>
        </w:tc>
      </w:tr>
      <w:tr w:rsidR="00376954" w14:paraId="0F8E1599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0C9B063F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324B5FA0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10A0549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1D9178A" w14:textId="6C255388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3068F34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54AE00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480A36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609E88F" w14:textId="6BE30780" w:rsidR="00376954" w:rsidRPr="004D0E53" w:rsidRDefault="00601FFD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52B81A1" w14:textId="106ADB6E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6118C27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4D61C3B4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DEA6725" w14:textId="7A37E539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7483A43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793FF7DE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261505D9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1782C6C3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58DF5829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5</w:t>
            </w:r>
          </w:p>
        </w:tc>
        <w:tc>
          <w:tcPr>
            <w:tcW w:w="1193" w:type="dxa"/>
          </w:tcPr>
          <w:p w14:paraId="0B4604F9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18398366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172A9B5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56E573CC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B983A71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A06D904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3C051BB" w14:textId="17B12ED0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140C66A0" w14:textId="035D9B1D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3AC9CCFC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4BC10051" w14:textId="7FA3B26E" w:rsidR="008D1D88" w:rsidRPr="004D0E53" w:rsidRDefault="00601FFD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6AC9B69C" w14:textId="3A9D9DF1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576F816C" w14:textId="19418D9E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14</w:t>
            </w:r>
          </w:p>
        </w:tc>
        <w:tc>
          <w:tcPr>
            <w:tcW w:w="910" w:type="dxa"/>
            <w:vAlign w:val="bottom"/>
          </w:tcPr>
          <w:p w14:paraId="6BC4E4B9" w14:textId="02E2B467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.70</w:t>
            </w:r>
          </w:p>
        </w:tc>
        <w:tc>
          <w:tcPr>
            <w:tcW w:w="909" w:type="dxa"/>
            <w:vAlign w:val="bottom"/>
          </w:tcPr>
          <w:p w14:paraId="7B877AE6" w14:textId="4E2F8A44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3</w:t>
            </w:r>
          </w:p>
        </w:tc>
      </w:tr>
      <w:tr w:rsidR="00376954" w14:paraId="4FEB3AB1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0F0FEE66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71398470" w14:textId="77777777" w:rsidR="00376954" w:rsidRPr="004D0E53" w:rsidRDefault="00376954" w:rsidP="003C26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469A9E2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4B2BD99" w14:textId="6F0272CD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4820789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20BF02D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ADBA3C0" w14:textId="12C6BE4A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725F3D0" w14:textId="7EB010D6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6073E17" w14:textId="76B0FB9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1EE5D5C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1DFD4580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24793A0" w14:textId="4635EE2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3EF75AE2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3266706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1EF2491A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452F4E71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0E3786C0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6</w:t>
            </w:r>
          </w:p>
        </w:tc>
        <w:tc>
          <w:tcPr>
            <w:tcW w:w="1193" w:type="dxa"/>
          </w:tcPr>
          <w:p w14:paraId="03391D30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41217F12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D14BE11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5FCC6B90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04767E7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E69D4AC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D109677" w14:textId="5A1474DE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50690DC0" w14:textId="391447D4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69415344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37ED04F8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A2453B7" w14:textId="18600D5A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2EAC3832" w14:textId="47EA5CF2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17</w:t>
            </w:r>
          </w:p>
        </w:tc>
        <w:tc>
          <w:tcPr>
            <w:tcW w:w="910" w:type="dxa"/>
            <w:vAlign w:val="bottom"/>
          </w:tcPr>
          <w:p w14:paraId="1FF4B028" w14:textId="04FC84D0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.73</w:t>
            </w:r>
          </w:p>
        </w:tc>
        <w:tc>
          <w:tcPr>
            <w:tcW w:w="909" w:type="dxa"/>
            <w:vAlign w:val="bottom"/>
          </w:tcPr>
          <w:p w14:paraId="0916A7C8" w14:textId="667FCB52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3</w:t>
            </w:r>
          </w:p>
        </w:tc>
      </w:tr>
      <w:tr w:rsidR="00376954" w14:paraId="1922808E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42E11406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4FCA1540" w14:textId="77777777" w:rsidR="00376954" w:rsidRPr="004D0E53" w:rsidRDefault="00376954" w:rsidP="003C26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169E27B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4C6788A7" w14:textId="4BFB1FFA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3AF2465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B8118A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29B761E" w14:textId="7C069D3F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10F2042" w14:textId="108742A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C556920" w14:textId="4382EB3C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73AEF911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4ADC91DB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A95F88A" w14:textId="1AE47EAE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066C874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0C8D4FC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243B7C7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631DF09B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5BAA7837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7</w:t>
            </w:r>
          </w:p>
        </w:tc>
        <w:tc>
          <w:tcPr>
            <w:tcW w:w="1193" w:type="dxa"/>
          </w:tcPr>
          <w:p w14:paraId="35D2AB66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6E064497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1823B36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7C263EE3" w14:textId="664B3192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247741D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A3E6642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6E5D720" w14:textId="5DD45538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A7AEF11" w14:textId="35D626C0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0932568A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11277D85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B2EAD2B" w14:textId="0AD464B0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78B63DEF" w14:textId="0A8519A5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29</w:t>
            </w:r>
          </w:p>
        </w:tc>
        <w:tc>
          <w:tcPr>
            <w:tcW w:w="910" w:type="dxa"/>
            <w:vAlign w:val="bottom"/>
          </w:tcPr>
          <w:p w14:paraId="0272E8A6" w14:textId="2F359873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.85</w:t>
            </w:r>
          </w:p>
        </w:tc>
        <w:tc>
          <w:tcPr>
            <w:tcW w:w="909" w:type="dxa"/>
            <w:vAlign w:val="bottom"/>
          </w:tcPr>
          <w:p w14:paraId="0D53CE4C" w14:textId="36262E86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3</w:t>
            </w:r>
          </w:p>
        </w:tc>
      </w:tr>
      <w:tr w:rsidR="00376954" w14:paraId="1ABE0903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0EA46795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54267E4B" w14:textId="77777777" w:rsidR="00376954" w:rsidRPr="004D0E53" w:rsidRDefault="00376954" w:rsidP="003C26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63C7E1C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62E7E85" w14:textId="2D4E33B9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40B8704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EB779C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FC8A7E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FDE41A1" w14:textId="01F3F85D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C8888DD" w14:textId="24CB7B84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1CF77C2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325806D9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D628D01" w14:textId="33071908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28C838FB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243EB1F4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143D9D0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6A1B5529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076C680C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8</w:t>
            </w:r>
          </w:p>
        </w:tc>
        <w:tc>
          <w:tcPr>
            <w:tcW w:w="1193" w:type="dxa"/>
          </w:tcPr>
          <w:p w14:paraId="64E0516D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0CA09DDD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8D4E3E8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6A37ECBB" w14:textId="55B45DAF" w:rsidR="008D1D88" w:rsidRPr="004D0E53" w:rsidRDefault="0098691B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94" w:type="dxa"/>
          </w:tcPr>
          <w:p w14:paraId="7E81BDA3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2551225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4A60011" w14:textId="60D182BB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F5D51DD" w14:textId="739972AE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0A1A3BEB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31B39018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B79556D" w14:textId="760B7C7C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68CF1322" w14:textId="1CC60236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31</w:t>
            </w:r>
          </w:p>
        </w:tc>
        <w:tc>
          <w:tcPr>
            <w:tcW w:w="910" w:type="dxa"/>
            <w:vAlign w:val="bottom"/>
          </w:tcPr>
          <w:p w14:paraId="6B1DE5B4" w14:textId="734F9580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.87</w:t>
            </w:r>
          </w:p>
        </w:tc>
        <w:tc>
          <w:tcPr>
            <w:tcW w:w="909" w:type="dxa"/>
            <w:vAlign w:val="bottom"/>
          </w:tcPr>
          <w:p w14:paraId="750208DF" w14:textId="4F274D74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3</w:t>
            </w:r>
          </w:p>
        </w:tc>
      </w:tr>
      <w:tr w:rsidR="00376954" w14:paraId="1A5C79BA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359EF35E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2DEB1F16" w14:textId="77777777" w:rsidR="00376954" w:rsidRPr="004D0E53" w:rsidRDefault="00376954" w:rsidP="003C26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301462D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19208F66" w14:textId="2C22FF99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112A05D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42F9F8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2084A1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30E85AF" w14:textId="181A19D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F2B48B2" w14:textId="078BC53B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2A908F09" w14:textId="75D0C9D9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63B36EE7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6CC12DB" w14:textId="50ABA3B0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5DFC1314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2A74D6F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5F675609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3BF85254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68B6A1F8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9</w:t>
            </w:r>
          </w:p>
        </w:tc>
        <w:tc>
          <w:tcPr>
            <w:tcW w:w="1193" w:type="dxa"/>
          </w:tcPr>
          <w:p w14:paraId="41709949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17B55878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30FA9FE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2AF94A2B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89F25BE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C77C6DC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A14C1C9" w14:textId="60913425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95B0A04" w14:textId="3D8A6514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349C3F07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5A93ACDA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92AC7E2" w14:textId="75B27732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294308DD" w14:textId="4B508719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57</w:t>
            </w:r>
          </w:p>
        </w:tc>
        <w:tc>
          <w:tcPr>
            <w:tcW w:w="910" w:type="dxa"/>
            <w:vAlign w:val="bottom"/>
          </w:tcPr>
          <w:p w14:paraId="0BB7BF02" w14:textId="6B5B9F46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13</w:t>
            </w:r>
          </w:p>
        </w:tc>
        <w:tc>
          <w:tcPr>
            <w:tcW w:w="909" w:type="dxa"/>
            <w:vAlign w:val="bottom"/>
          </w:tcPr>
          <w:p w14:paraId="23277676" w14:textId="34FA2E6D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44407BEB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407B229A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4EEB4FBA" w14:textId="77777777" w:rsidR="00376954" w:rsidRPr="004D0E53" w:rsidRDefault="00376954" w:rsidP="003C26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345E6DF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5AE271A" w14:textId="037AD8E5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251EE00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2C84F5E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3DABA2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924EB3E" w14:textId="5C85033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861B1BF" w14:textId="3C5D25EF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76ECA88D" w14:textId="1ADF8643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33" w:type="dxa"/>
          </w:tcPr>
          <w:p w14:paraId="36DE69F0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00B23F4" w14:textId="6E5B126A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766F35DB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23721A41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6B6607A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65AAA76A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78DEAFB9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0</w:t>
            </w:r>
          </w:p>
        </w:tc>
        <w:tc>
          <w:tcPr>
            <w:tcW w:w="1193" w:type="dxa"/>
          </w:tcPr>
          <w:p w14:paraId="120845BE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62685579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7A3FFC9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998B363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226AFFD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13A3A47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1DA8691" w14:textId="2445B3D8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769522D" w14:textId="015490DA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E825899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5A5CB78F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98DADA9" w14:textId="0D92F8BA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2B4C228F" w14:textId="4F861EBA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66</w:t>
            </w:r>
          </w:p>
        </w:tc>
        <w:tc>
          <w:tcPr>
            <w:tcW w:w="910" w:type="dxa"/>
            <w:vAlign w:val="bottom"/>
          </w:tcPr>
          <w:p w14:paraId="22D68C96" w14:textId="6755AB19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22</w:t>
            </w:r>
          </w:p>
        </w:tc>
        <w:tc>
          <w:tcPr>
            <w:tcW w:w="909" w:type="dxa"/>
            <w:vAlign w:val="bottom"/>
          </w:tcPr>
          <w:p w14:paraId="1BDC18A8" w14:textId="5C91BCA4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3DBDB391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5EE58B29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27189530" w14:textId="77777777" w:rsidR="00376954" w:rsidRPr="004D0E53" w:rsidRDefault="00376954" w:rsidP="003C26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75201E7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C3E8942" w14:textId="70550CB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36249FE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616AB7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1EBDED6C" w14:textId="17BAB240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74A0A3E" w14:textId="10CD29FD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E77EDB3" w14:textId="75D894B0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09E6CB91" w14:textId="0C2E6D3E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33" w:type="dxa"/>
          </w:tcPr>
          <w:p w14:paraId="7CC1C908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61C1D90" w14:textId="31FAC76F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2FA71DBE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392CC26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052A2AE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15A98D52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319EA9FA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1</w:t>
            </w:r>
          </w:p>
        </w:tc>
        <w:tc>
          <w:tcPr>
            <w:tcW w:w="1193" w:type="dxa"/>
          </w:tcPr>
          <w:p w14:paraId="2EEBAFAB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22BEF06A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1219DC51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525BFAF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4374F27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8E455F3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AC20964" w14:textId="2111253C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0EF316B" w14:textId="29CE43E1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347CBE2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093A4632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4657A2B" w14:textId="314A44B3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440C67A9" w14:textId="677CF170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72</w:t>
            </w:r>
          </w:p>
        </w:tc>
        <w:tc>
          <w:tcPr>
            <w:tcW w:w="910" w:type="dxa"/>
            <w:vAlign w:val="bottom"/>
          </w:tcPr>
          <w:p w14:paraId="2AF1A666" w14:textId="3F473812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29</w:t>
            </w:r>
          </w:p>
        </w:tc>
        <w:tc>
          <w:tcPr>
            <w:tcW w:w="909" w:type="dxa"/>
            <w:vAlign w:val="bottom"/>
          </w:tcPr>
          <w:p w14:paraId="13894F07" w14:textId="2A3ED0F9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223413A7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249F4B19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0E10BC6D" w14:textId="77777777" w:rsidR="00376954" w:rsidRPr="004D0E53" w:rsidRDefault="00376954" w:rsidP="003C26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331959D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E99834B" w14:textId="3FEC81AD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124ED8C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5DFCA05" w14:textId="73BF53DB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5561FB3" w14:textId="44B1E70F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40ACF7F" w14:textId="3EE7A47B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DC72130" w14:textId="6F37A495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3B51179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6FE5401A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101C315" w14:textId="1BA3A45D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2BA5D951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148EC65B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445C40F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09758BA8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42E2A6B0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2</w:t>
            </w:r>
          </w:p>
        </w:tc>
        <w:tc>
          <w:tcPr>
            <w:tcW w:w="1193" w:type="dxa"/>
          </w:tcPr>
          <w:p w14:paraId="0C21908C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7EB2FFD5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40D7854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3CE025D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13D6714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7BA83411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EE26D27" w14:textId="7A91A7CB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F827078" w14:textId="690EDF19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A219CCF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490B3694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6899CA5" w14:textId="48D907C0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784B51E9" w14:textId="6FF9DFB7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75</w:t>
            </w:r>
          </w:p>
        </w:tc>
        <w:tc>
          <w:tcPr>
            <w:tcW w:w="910" w:type="dxa"/>
            <w:vAlign w:val="bottom"/>
          </w:tcPr>
          <w:p w14:paraId="7C924E07" w14:textId="60086A5C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31</w:t>
            </w:r>
          </w:p>
        </w:tc>
        <w:tc>
          <w:tcPr>
            <w:tcW w:w="909" w:type="dxa"/>
            <w:vAlign w:val="bottom"/>
          </w:tcPr>
          <w:p w14:paraId="13C86273" w14:textId="3DE5476E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279BCDDF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7D7B5025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7EBE8A68" w14:textId="77777777" w:rsidR="00376954" w:rsidRPr="004D0E53" w:rsidRDefault="00376954" w:rsidP="003C26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6ED0B86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8404F84" w14:textId="77F9F8E5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3637690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6C4DE81" w14:textId="4BCE7036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083" w:type="dxa"/>
          </w:tcPr>
          <w:p w14:paraId="4998ADBD" w14:textId="4218BDC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14E1251" w14:textId="60273B1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B215B0F" w14:textId="579DEA0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39AF19A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13B5A6F1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D78F547" w14:textId="4E399FD6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7466647B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1729ABA9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34AB384E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71161F57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1F35AD12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3</w:t>
            </w:r>
          </w:p>
        </w:tc>
        <w:tc>
          <w:tcPr>
            <w:tcW w:w="1193" w:type="dxa"/>
          </w:tcPr>
          <w:p w14:paraId="693D42D5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6E39E787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E741370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61A9106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43A44C8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A6D8FF1" w14:textId="3FCDF37C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837B784" w14:textId="40DF19DF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C8807CF" w14:textId="49F0550E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09A08DA2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2B7B7004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F663606" w14:textId="3AD228FE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3F336A88" w14:textId="529DA130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76</w:t>
            </w:r>
          </w:p>
        </w:tc>
        <w:tc>
          <w:tcPr>
            <w:tcW w:w="910" w:type="dxa"/>
            <w:vAlign w:val="bottom"/>
          </w:tcPr>
          <w:p w14:paraId="328AC20B" w14:textId="043D8D4D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32</w:t>
            </w:r>
          </w:p>
        </w:tc>
        <w:tc>
          <w:tcPr>
            <w:tcW w:w="909" w:type="dxa"/>
            <w:vAlign w:val="bottom"/>
          </w:tcPr>
          <w:p w14:paraId="1042E349" w14:textId="486274CD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089D57DA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78BD32CE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0D52FFC0" w14:textId="77777777" w:rsidR="00376954" w:rsidRPr="004D0E53" w:rsidRDefault="00376954" w:rsidP="003C26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442A266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0109D28" w14:textId="5B02AF1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3869C98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D65B44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1C31A3B" w14:textId="49B3ADBF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4D239FA" w14:textId="3CA59EB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006FEEA" w14:textId="5C12146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376E41B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41EFF9B4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BDB8968" w14:textId="398517D4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50332DA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566B357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69EEC8E1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428D07E9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17400031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4</w:t>
            </w:r>
          </w:p>
        </w:tc>
        <w:tc>
          <w:tcPr>
            <w:tcW w:w="1193" w:type="dxa"/>
          </w:tcPr>
          <w:p w14:paraId="0D5421E9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6FA58D68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D2EBD9A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52C894C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589C05F8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749DE15E" w14:textId="367888CF" w:rsidR="008D1D88" w:rsidRPr="004D0E53" w:rsidRDefault="0098691B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7DBD107" w14:textId="0FEC920A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6EED960" w14:textId="23FBDA25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44161DED" w14:textId="110302E9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1B8E950B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F86F639" w14:textId="2E4B587E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17A0BC7B" w14:textId="109F06DE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80</w:t>
            </w:r>
          </w:p>
        </w:tc>
        <w:tc>
          <w:tcPr>
            <w:tcW w:w="910" w:type="dxa"/>
            <w:vAlign w:val="bottom"/>
          </w:tcPr>
          <w:p w14:paraId="0C6B7103" w14:textId="3FD72CDE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36</w:t>
            </w:r>
          </w:p>
        </w:tc>
        <w:tc>
          <w:tcPr>
            <w:tcW w:w="909" w:type="dxa"/>
            <w:vAlign w:val="bottom"/>
          </w:tcPr>
          <w:p w14:paraId="10DB27A8" w14:textId="3CE11FA8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570F1DE5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3775521B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2ADBB532" w14:textId="77777777" w:rsidR="00376954" w:rsidRPr="004D0E53" w:rsidRDefault="00376954" w:rsidP="003C26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49C2FB6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833A01E" w14:textId="0D1D41F8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4F9288D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398C08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61ED0C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73B9AE2" w14:textId="396E9038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4B1CC55" w14:textId="38C6B084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73F8B90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2664B8C1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7DE83A7" w14:textId="47F89479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1E6D764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686089F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5A99BDB1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8D1D88" w14:paraId="5BAF3AD4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79FAB7EC" w14:textId="77777777" w:rsidR="008D1D88" w:rsidRPr="004D0E53" w:rsidRDefault="008D1D88" w:rsidP="008D1D8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5</w:t>
            </w:r>
          </w:p>
        </w:tc>
        <w:tc>
          <w:tcPr>
            <w:tcW w:w="1193" w:type="dxa"/>
          </w:tcPr>
          <w:p w14:paraId="226EE1DB" w14:textId="77777777" w:rsidR="008D1D88" w:rsidRPr="004D0E53" w:rsidRDefault="008D1D88" w:rsidP="008D1D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12DB519F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2D70A0C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EA91434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778B7F5" w14:textId="656DED5B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D35EACD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87D882C" w14:textId="01AB3FE3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2DDE7AF" w14:textId="21BE8810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760E0D65" w14:textId="49252C24" w:rsidR="008D1D88" w:rsidRPr="004D0E53" w:rsidRDefault="0098691B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33" w:type="dxa"/>
          </w:tcPr>
          <w:p w14:paraId="73E1DE52" w14:textId="77777777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424E051" w14:textId="011092F1" w:rsidR="008D1D88" w:rsidRPr="004D0E53" w:rsidRDefault="008D1D88" w:rsidP="008D1D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65BE4A62" w14:textId="01FBA7DD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82</w:t>
            </w:r>
          </w:p>
        </w:tc>
        <w:tc>
          <w:tcPr>
            <w:tcW w:w="910" w:type="dxa"/>
            <w:vAlign w:val="bottom"/>
          </w:tcPr>
          <w:p w14:paraId="50386BF7" w14:textId="2E637DBD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38</w:t>
            </w:r>
          </w:p>
        </w:tc>
        <w:tc>
          <w:tcPr>
            <w:tcW w:w="909" w:type="dxa"/>
            <w:vAlign w:val="bottom"/>
          </w:tcPr>
          <w:p w14:paraId="1F92BED2" w14:textId="39DB74D5" w:rsidR="008D1D88" w:rsidRPr="004D0E53" w:rsidRDefault="008D1D88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8D1D88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4445CD24" w14:textId="77777777" w:rsidTr="008D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dxa"/>
            <w:vAlign w:val="center"/>
          </w:tcPr>
          <w:p w14:paraId="6C70CE39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3EA46089" w14:textId="77777777" w:rsidR="00376954" w:rsidRPr="004D0E53" w:rsidRDefault="00376954" w:rsidP="003C26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43183D1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13ED571B" w14:textId="4537AE06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13336AE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699977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D5528E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70F940B" w14:textId="40F6348F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BAF2736" w14:textId="619F8D2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09802BD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33" w:type="dxa"/>
          </w:tcPr>
          <w:p w14:paraId="1230EF1A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51DCBAB" w14:textId="3B1AE78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331B115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30746B74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7D4B13DC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</w:tbl>
    <w:p w14:paraId="44DBBF69" w14:textId="77777777" w:rsidR="004D0E53" w:rsidRDefault="004D0E53">
      <w:pP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</w:pPr>
    </w:p>
    <w:p w14:paraId="3D4AF71C" w14:textId="37BDE174" w:rsidR="00871084" w:rsidRDefault="00871084">
      <w:pP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</w:pP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lastRenderedPageBreak/>
        <w:t>Table S</w:t>
      </w:r>
      <w:r w:rsidR="007E2E98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2</w:t>
      </w: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(continued)</w:t>
      </w:r>
      <w:r w:rsid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- </w:t>
      </w:r>
      <w:r w:rsidR="00D04BB6"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Summary table of the zero</w:t>
      </w:r>
      <w:r w:rsid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hurdle</w:t>
      </w:r>
      <w:r w:rsidR="00D04BB6"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count models relating </w:t>
      </w:r>
      <w:r w:rsid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ESEC scientific productivity to our set of explanatory variables</w:t>
      </w:r>
      <w:r w:rsidR="00D04BB6"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.</w:t>
      </w:r>
    </w:p>
    <w:tbl>
      <w:tblPr>
        <w:tblStyle w:val="ListTable7Colorful"/>
        <w:tblW w:w="15180" w:type="dxa"/>
        <w:tblInd w:w="-426" w:type="dxa"/>
        <w:tblLook w:val="04A0" w:firstRow="1" w:lastRow="0" w:firstColumn="1" w:lastColumn="0" w:noHBand="0" w:noVBand="1"/>
      </w:tblPr>
      <w:tblGrid>
        <w:gridCol w:w="638"/>
        <w:gridCol w:w="1193"/>
        <w:gridCol w:w="1347"/>
        <w:gridCol w:w="750"/>
        <w:gridCol w:w="739"/>
        <w:gridCol w:w="1194"/>
        <w:gridCol w:w="1083"/>
        <w:gridCol w:w="1261"/>
        <w:gridCol w:w="1261"/>
        <w:gridCol w:w="731"/>
        <w:gridCol w:w="1128"/>
        <w:gridCol w:w="1128"/>
        <w:gridCol w:w="908"/>
        <w:gridCol w:w="910"/>
        <w:gridCol w:w="909"/>
      </w:tblGrid>
      <w:tr w:rsidR="00376954" w14:paraId="4EBE1868" w14:textId="77777777" w:rsidTr="003769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38" w:type="dxa"/>
            <w:vAlign w:val="center"/>
          </w:tcPr>
          <w:p w14:paraId="7FF6D073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Rank</w:t>
            </w:r>
          </w:p>
        </w:tc>
        <w:tc>
          <w:tcPr>
            <w:tcW w:w="1193" w:type="dxa"/>
            <w:vAlign w:val="center"/>
          </w:tcPr>
          <w:p w14:paraId="3AA7BF78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Model</w:t>
            </w:r>
          </w:p>
        </w:tc>
        <w:tc>
          <w:tcPr>
            <w:tcW w:w="1347" w:type="dxa"/>
            <w:vAlign w:val="center"/>
          </w:tcPr>
          <w:p w14:paraId="50692374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ge of establishment</w:t>
            </w:r>
          </w:p>
        </w:tc>
        <w:tc>
          <w:tcPr>
            <w:tcW w:w="750" w:type="dxa"/>
            <w:vAlign w:val="center"/>
          </w:tcPr>
          <w:p w14:paraId="6C81F034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Biome</w:t>
            </w:r>
          </w:p>
        </w:tc>
        <w:tc>
          <w:tcPr>
            <w:tcW w:w="739" w:type="dxa"/>
            <w:vAlign w:val="center"/>
          </w:tcPr>
          <w:p w14:paraId="4FE8FDA4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Extent</w:t>
            </w:r>
          </w:p>
        </w:tc>
        <w:tc>
          <w:tcPr>
            <w:tcW w:w="1194" w:type="dxa"/>
            <w:vAlign w:val="center"/>
          </w:tcPr>
          <w:p w14:paraId="38575512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Governance sphere</w:t>
            </w:r>
          </w:p>
        </w:tc>
        <w:tc>
          <w:tcPr>
            <w:tcW w:w="1083" w:type="dxa"/>
            <w:vAlign w:val="center"/>
          </w:tcPr>
          <w:p w14:paraId="09675AE0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Human population</w:t>
            </w:r>
          </w:p>
        </w:tc>
        <w:tc>
          <w:tcPr>
            <w:tcW w:w="1261" w:type="dxa"/>
            <w:vAlign w:val="center"/>
          </w:tcPr>
          <w:p w14:paraId="5D15F3DA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M</w:t>
            </w: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nagement council</w:t>
            </w:r>
          </w:p>
        </w:tc>
        <w:tc>
          <w:tcPr>
            <w:tcW w:w="1261" w:type="dxa"/>
            <w:vAlign w:val="center"/>
          </w:tcPr>
          <w:p w14:paraId="2E38E00B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Management plan</w:t>
            </w:r>
          </w:p>
        </w:tc>
        <w:tc>
          <w:tcPr>
            <w:tcW w:w="731" w:type="dxa"/>
            <w:vAlign w:val="center"/>
          </w:tcPr>
          <w:p w14:paraId="56F7C469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Travel time</w:t>
            </w:r>
          </w:p>
        </w:tc>
        <w:tc>
          <w:tcPr>
            <w:tcW w:w="1128" w:type="dxa"/>
          </w:tcPr>
          <w:p w14:paraId="43DE1197" w14:textId="663B34C6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Scientific investment</w:t>
            </w:r>
          </w:p>
        </w:tc>
        <w:tc>
          <w:tcPr>
            <w:tcW w:w="1128" w:type="dxa"/>
            <w:vAlign w:val="center"/>
          </w:tcPr>
          <w:p w14:paraId="7A36D5BE" w14:textId="227028E8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Years to first paper</w:t>
            </w:r>
          </w:p>
        </w:tc>
        <w:tc>
          <w:tcPr>
            <w:tcW w:w="908" w:type="dxa"/>
            <w:vAlign w:val="center"/>
          </w:tcPr>
          <w:p w14:paraId="24B2E5EB" w14:textId="7777777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c</w:t>
            </w:r>
            <w:proofErr w:type="spellEnd"/>
          </w:p>
        </w:tc>
        <w:tc>
          <w:tcPr>
            <w:tcW w:w="910" w:type="dxa"/>
            <w:vAlign w:val="center"/>
          </w:tcPr>
          <w:p w14:paraId="7E2B20A4" w14:textId="7777777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A"/>
                <w:kern w:val="2"/>
                <w:sz w:val="20"/>
                <w:szCs w:val="20"/>
                <w:lang w:val="en-GB" w:eastAsia="zh-CN" w:bidi="hi-IN"/>
              </w:rPr>
              <w:t>Δ</w:t>
            </w: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c</w:t>
            </w:r>
            <w:proofErr w:type="spellEnd"/>
          </w:p>
        </w:tc>
        <w:tc>
          <w:tcPr>
            <w:tcW w:w="909" w:type="dxa"/>
            <w:vAlign w:val="center"/>
          </w:tcPr>
          <w:p w14:paraId="57901D3A" w14:textId="7777777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A"/>
                <w:kern w:val="2"/>
                <w:sz w:val="20"/>
                <w:szCs w:val="20"/>
                <w:lang w:val="en-GB" w:eastAsia="zh-CN" w:bidi="hi-IN"/>
              </w:rPr>
              <w:t>ω</w:t>
            </w: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</w:t>
            </w:r>
            <w:proofErr w:type="spellEnd"/>
          </w:p>
        </w:tc>
      </w:tr>
      <w:tr w:rsidR="00087087" w14:paraId="67D338E0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DBB1B8E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6</w:t>
            </w:r>
          </w:p>
        </w:tc>
        <w:tc>
          <w:tcPr>
            <w:tcW w:w="1193" w:type="dxa"/>
          </w:tcPr>
          <w:p w14:paraId="3E1D0541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7A5F736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ADAA8E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718F97F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2CC6A379" w14:textId="574336FA" w:rsidR="00087087" w:rsidRPr="004D0E53" w:rsidRDefault="0098691B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083" w:type="dxa"/>
          </w:tcPr>
          <w:p w14:paraId="5B7A156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594C079" w14:textId="2AFE1924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6A8E5E7" w14:textId="711745D4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7888CA2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629082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2C0F278" w14:textId="3955A85F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2F22C26E" w14:textId="5304F320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84</w:t>
            </w:r>
          </w:p>
        </w:tc>
        <w:tc>
          <w:tcPr>
            <w:tcW w:w="910" w:type="dxa"/>
            <w:vAlign w:val="bottom"/>
          </w:tcPr>
          <w:p w14:paraId="6389D1D2" w14:textId="7FEFFF1E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40</w:t>
            </w:r>
          </w:p>
        </w:tc>
        <w:tc>
          <w:tcPr>
            <w:tcW w:w="909" w:type="dxa"/>
            <w:vAlign w:val="bottom"/>
          </w:tcPr>
          <w:p w14:paraId="394359A7" w14:textId="351B22B3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6631FF08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D39E815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21892707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25AAF04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9D02770" w14:textId="321B2ABC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3185B92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21CA8E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088149C" w14:textId="167094E8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F8B802A" w14:textId="466B2B7D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5C0766A" w14:textId="03D2BB6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738BB25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D4163E8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144F0B2" w14:textId="0F2B5AA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5CD2AEB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198551F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2AA7108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3BF610E6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711B6A4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7</w:t>
            </w:r>
          </w:p>
        </w:tc>
        <w:tc>
          <w:tcPr>
            <w:tcW w:w="1193" w:type="dxa"/>
          </w:tcPr>
          <w:p w14:paraId="6D987828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0D469AC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8ACB50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4AAE87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BA4621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1C54C05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A628584" w14:textId="11B92C18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0A90B98" w14:textId="24DEC85C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602E9CC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16346F4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740B6CF" w14:textId="20A2675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08B21877" w14:textId="7EF122FB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93</w:t>
            </w:r>
          </w:p>
        </w:tc>
        <w:tc>
          <w:tcPr>
            <w:tcW w:w="910" w:type="dxa"/>
            <w:vAlign w:val="bottom"/>
          </w:tcPr>
          <w:p w14:paraId="33614B0C" w14:textId="03D7E4BC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49</w:t>
            </w:r>
          </w:p>
        </w:tc>
        <w:tc>
          <w:tcPr>
            <w:tcW w:w="909" w:type="dxa"/>
            <w:vAlign w:val="bottom"/>
          </w:tcPr>
          <w:p w14:paraId="3688DF94" w14:textId="0C6EA2FE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575235B0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9F3231D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2F970E64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510FD9A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81DFF3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61D58EA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58CE0E5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74099EA9" w14:textId="48A0F601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0189EEC" w14:textId="24F5BCE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B95A25F" w14:textId="620A4E64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7682D9C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B43F150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4EA454C" w14:textId="28A5CA05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7A713485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63F8D032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5B57EDF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62A7C707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07E289EA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8</w:t>
            </w:r>
          </w:p>
        </w:tc>
        <w:tc>
          <w:tcPr>
            <w:tcW w:w="1193" w:type="dxa"/>
          </w:tcPr>
          <w:p w14:paraId="18D19BD8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3C546C09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DC1627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EEA8CB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7248E5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707554E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0461B32" w14:textId="07DD50D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C8E36E2" w14:textId="507208F6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76DC879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76316D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54B9AA2" w14:textId="788D7F8C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4077F16C" w14:textId="0D5416E0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1.94</w:t>
            </w:r>
          </w:p>
        </w:tc>
        <w:tc>
          <w:tcPr>
            <w:tcW w:w="910" w:type="dxa"/>
            <w:vAlign w:val="bottom"/>
          </w:tcPr>
          <w:p w14:paraId="54759B64" w14:textId="6DFE3F8D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50</w:t>
            </w:r>
          </w:p>
        </w:tc>
        <w:tc>
          <w:tcPr>
            <w:tcW w:w="909" w:type="dxa"/>
            <w:vAlign w:val="bottom"/>
          </w:tcPr>
          <w:p w14:paraId="3ED73F64" w14:textId="4DD8FC8F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6E6E8ADA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598B405E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4E313468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50B466F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3DE6B12" w14:textId="406E3DDA" w:rsidR="00376954" w:rsidRPr="004D0E53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76BE4F8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DFCEA0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AAA99D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DDD50E2" w14:textId="22E719FF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E74BE47" w14:textId="025C1D9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7FB46AE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36421CE" w14:textId="6047A0C5" w:rsidR="00376954" w:rsidRDefault="0098691B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47761A33" w14:textId="5F7129F9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18D8012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31B0FADA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6D94542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5A7B7868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1D1D019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19</w:t>
            </w:r>
          </w:p>
        </w:tc>
        <w:tc>
          <w:tcPr>
            <w:tcW w:w="1193" w:type="dxa"/>
          </w:tcPr>
          <w:p w14:paraId="09290F26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0736E3E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FD19FC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7EBA276" w14:textId="2A701229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5C4446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5823FA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0D1924E" w14:textId="3264BBE5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2E6BEF6" w14:textId="41CEB78F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938AA5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A53D68A" w14:textId="6D4BD1B1" w:rsidR="00087087" w:rsidRPr="004D0E53" w:rsidRDefault="00396723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6DEB0C83" w14:textId="0371A85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6D4C000A" w14:textId="61003F07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03</w:t>
            </w:r>
          </w:p>
        </w:tc>
        <w:tc>
          <w:tcPr>
            <w:tcW w:w="910" w:type="dxa"/>
            <w:vAlign w:val="bottom"/>
          </w:tcPr>
          <w:p w14:paraId="17AA629E" w14:textId="617ED991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59</w:t>
            </w:r>
          </w:p>
        </w:tc>
        <w:tc>
          <w:tcPr>
            <w:tcW w:w="909" w:type="dxa"/>
            <w:vAlign w:val="bottom"/>
          </w:tcPr>
          <w:p w14:paraId="7E95F8EC" w14:textId="5A6D6A56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405DB723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DC72597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6BF9FCB3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70605FF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C4EEAE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3A95E40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235A9B8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60DEEA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F893743" w14:textId="38A3D3A8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E19E0D5" w14:textId="16DD08B5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11D2F68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BDC2BE3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548D795" w14:textId="3D5A4A2B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36836BF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6AD1875E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03431A89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5A1202A7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6478A7D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0</w:t>
            </w:r>
          </w:p>
        </w:tc>
        <w:tc>
          <w:tcPr>
            <w:tcW w:w="1193" w:type="dxa"/>
          </w:tcPr>
          <w:p w14:paraId="6198C6E8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3D13A8E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643214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8604A3A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10C7E1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74D3AB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8D1CDC6" w14:textId="5D891CF3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3D02296" w14:textId="70289188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02CB9F8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087ACD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8B29E28" w14:textId="588C7C4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576A4843" w14:textId="64DDC12E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06</w:t>
            </w:r>
          </w:p>
        </w:tc>
        <w:tc>
          <w:tcPr>
            <w:tcW w:w="910" w:type="dxa"/>
            <w:vAlign w:val="bottom"/>
          </w:tcPr>
          <w:p w14:paraId="23631A1E" w14:textId="2A48DE8C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62</w:t>
            </w:r>
          </w:p>
        </w:tc>
        <w:tc>
          <w:tcPr>
            <w:tcW w:w="909" w:type="dxa"/>
            <w:vAlign w:val="bottom"/>
          </w:tcPr>
          <w:p w14:paraId="2BEDBA54" w14:textId="488E7CB9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6DBBF5A7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FFCAE36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1BB43CE3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6C90A04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361155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3E7C6CC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66583F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F83FEEF" w14:textId="426E9AAE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5D7E1C1" w14:textId="754CF58D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5FC752B" w14:textId="10B86F63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4127B41C" w14:textId="5DE7A1F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3EE3B4A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B356692" w14:textId="0FFDBAA6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3AACC50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11109802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44A44A1C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100D340E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5ECBED92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1</w:t>
            </w:r>
          </w:p>
        </w:tc>
        <w:tc>
          <w:tcPr>
            <w:tcW w:w="1193" w:type="dxa"/>
          </w:tcPr>
          <w:p w14:paraId="5065D514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6DAC2E5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17AA3CA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58EA2A5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2A66262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BD2FC2A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820A81B" w14:textId="1B6935AB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7DDED45" w14:textId="5F6406E4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17E46BA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6DD958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101A0D5" w14:textId="35653636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2683DEB3" w14:textId="6D17FA8E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16</w:t>
            </w:r>
          </w:p>
        </w:tc>
        <w:tc>
          <w:tcPr>
            <w:tcW w:w="910" w:type="dxa"/>
            <w:vAlign w:val="bottom"/>
          </w:tcPr>
          <w:p w14:paraId="2C035245" w14:textId="4BF410F2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72</w:t>
            </w:r>
          </w:p>
        </w:tc>
        <w:tc>
          <w:tcPr>
            <w:tcW w:w="909" w:type="dxa"/>
            <w:vAlign w:val="bottom"/>
          </w:tcPr>
          <w:p w14:paraId="1677E15C" w14:textId="6D3AFB63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494D5C24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592C850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4B1B8CFD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7AFC9D4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482A7EB0" w14:textId="0E95D4A7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214B144F" w14:textId="250BBA2D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94" w:type="dxa"/>
          </w:tcPr>
          <w:p w14:paraId="5856E38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1863A12A" w14:textId="41BAF6C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12A8A0C" w14:textId="3C0A091B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7FEB445" w14:textId="24751DEE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2156809A" w14:textId="714D68D0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24611E3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E905D01" w14:textId="7DBE22B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534CA6A9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3EA27D2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7AA93B1A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1C44A610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37D4A91F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2</w:t>
            </w:r>
          </w:p>
        </w:tc>
        <w:tc>
          <w:tcPr>
            <w:tcW w:w="1193" w:type="dxa"/>
          </w:tcPr>
          <w:p w14:paraId="7468CE25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73B9510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765A56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18714A6" w14:textId="4DF209F8" w:rsidR="00087087" w:rsidRPr="004D0E53" w:rsidRDefault="00396723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94" w:type="dxa"/>
          </w:tcPr>
          <w:p w14:paraId="362FC89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22E5F9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815B491" w14:textId="2E3C969F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3BCE58E" w14:textId="656B1FC3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60BF7258" w14:textId="3C9972C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9F864DA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B927A2E" w14:textId="5528D175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2D65F2E1" w14:textId="6581E868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19</w:t>
            </w:r>
          </w:p>
        </w:tc>
        <w:tc>
          <w:tcPr>
            <w:tcW w:w="910" w:type="dxa"/>
            <w:vAlign w:val="bottom"/>
          </w:tcPr>
          <w:p w14:paraId="3B23761C" w14:textId="43BDC31F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.75</w:t>
            </w:r>
          </w:p>
        </w:tc>
        <w:tc>
          <w:tcPr>
            <w:tcW w:w="909" w:type="dxa"/>
            <w:vAlign w:val="bottom"/>
          </w:tcPr>
          <w:p w14:paraId="5A76D7E1" w14:textId="61F35C9E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2</w:t>
            </w:r>
          </w:p>
        </w:tc>
      </w:tr>
      <w:tr w:rsidR="00376954" w14:paraId="24AB9CC9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0A366B1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67A75496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1964F8D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1AB8E6C" w14:textId="4C46DD15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3D83AD2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F96D54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8803D3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ABA152A" w14:textId="3396AD74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FCADB73" w14:textId="680C1BE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0451B9E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B69FFE3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E556E57" w14:textId="6941C686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3E76EBE1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7343DC45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0D66327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72201B45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6AA8769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3</w:t>
            </w:r>
          </w:p>
        </w:tc>
        <w:tc>
          <w:tcPr>
            <w:tcW w:w="1193" w:type="dxa"/>
          </w:tcPr>
          <w:p w14:paraId="3719B06B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6F91DA9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497B343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168ECA5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EF64E5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A274EE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10B70F3" w14:textId="109B201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EF9037B" w14:textId="59AE590D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02073A1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5CF1EB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A4B2A03" w14:textId="4C8A6EF2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6097A9C1" w14:textId="5C27F3D1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46</w:t>
            </w:r>
          </w:p>
        </w:tc>
        <w:tc>
          <w:tcPr>
            <w:tcW w:w="910" w:type="dxa"/>
            <w:vAlign w:val="bottom"/>
          </w:tcPr>
          <w:p w14:paraId="35583AD7" w14:textId="03C1729E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02</w:t>
            </w:r>
          </w:p>
        </w:tc>
        <w:tc>
          <w:tcPr>
            <w:tcW w:w="909" w:type="dxa"/>
            <w:vAlign w:val="bottom"/>
          </w:tcPr>
          <w:p w14:paraId="14D608E6" w14:textId="2F56DB23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64C1031F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54C31D5A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5C49E620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1A0E511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2489AD2" w14:textId="63F606F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2668331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67DF50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92D829B" w14:textId="59753CB8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51F83A37" w14:textId="44D408E6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ADE3BE1" w14:textId="01A73F95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7AABEFCA" w14:textId="083ED75A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1D27F073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11B1C68" w14:textId="25D951E8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781D9DB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233870D1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474CB4C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1F696A83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5BA1B69E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4</w:t>
            </w:r>
          </w:p>
        </w:tc>
        <w:tc>
          <w:tcPr>
            <w:tcW w:w="1193" w:type="dxa"/>
          </w:tcPr>
          <w:p w14:paraId="65E7BCFD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064A1DD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467721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6F916E1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9387079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53F93D2" w14:textId="11EB86A5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316AC2B" w14:textId="2A29E593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7D7AF0A" w14:textId="2458F120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7862B5B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7B0EA2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DE16E2A" w14:textId="204023FA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4C4C2EE1" w14:textId="19453A8D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50</w:t>
            </w:r>
          </w:p>
        </w:tc>
        <w:tc>
          <w:tcPr>
            <w:tcW w:w="910" w:type="dxa"/>
            <w:vAlign w:val="bottom"/>
          </w:tcPr>
          <w:p w14:paraId="21AF3DB0" w14:textId="0FE3E115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06</w:t>
            </w:r>
          </w:p>
        </w:tc>
        <w:tc>
          <w:tcPr>
            <w:tcW w:w="909" w:type="dxa"/>
            <w:vAlign w:val="bottom"/>
          </w:tcPr>
          <w:p w14:paraId="5ADE5B82" w14:textId="343E9C66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490AAAD2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A27E6BA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57CB3DD1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2B0F695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94A315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7E528EB1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0392B3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C3AB943" w14:textId="6DD84F37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3E21D9A" w14:textId="0C13DC1E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49663E7" w14:textId="15662E88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08836F49" w14:textId="1E63ED2D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2E335CA5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550F93E" w14:textId="39132306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7E76A26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284226C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0CD7ACBE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7532A2B8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3948242A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5</w:t>
            </w:r>
          </w:p>
        </w:tc>
        <w:tc>
          <w:tcPr>
            <w:tcW w:w="1193" w:type="dxa"/>
          </w:tcPr>
          <w:p w14:paraId="1FA02BFD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5EC43C6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94D73A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1B5A0D9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8C8C188" w14:textId="245AA8F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78B5708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3AA90A8" w14:textId="0EEAD1E2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17C5E11" w14:textId="03271F5D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3B316E45" w14:textId="46FB1BC4" w:rsidR="00087087" w:rsidRPr="004D0E53" w:rsidRDefault="00396723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60051749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2601A77" w14:textId="0375FA04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6BE4396B" w14:textId="788C9892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51</w:t>
            </w:r>
          </w:p>
        </w:tc>
        <w:tc>
          <w:tcPr>
            <w:tcW w:w="910" w:type="dxa"/>
            <w:vAlign w:val="bottom"/>
          </w:tcPr>
          <w:p w14:paraId="2D7BB72E" w14:textId="44C60F5A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07</w:t>
            </w:r>
          </w:p>
        </w:tc>
        <w:tc>
          <w:tcPr>
            <w:tcW w:w="909" w:type="dxa"/>
            <w:vAlign w:val="bottom"/>
          </w:tcPr>
          <w:p w14:paraId="7E2F3C8B" w14:textId="7D47C256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28281677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3299615C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4138CB48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3ADB603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D074719" w14:textId="7A8EA0B3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6B3F3C2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3F2CB1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465994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8B7137D" w14:textId="4CB7EC90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2736731" w14:textId="70F0340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504AB94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B335AE5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DB21FEC" w14:textId="3E5B2F5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157F7FB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5754822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6011DBB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585E7A42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4F2922C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6</w:t>
            </w:r>
          </w:p>
        </w:tc>
        <w:tc>
          <w:tcPr>
            <w:tcW w:w="1193" w:type="dxa"/>
          </w:tcPr>
          <w:p w14:paraId="08DE6BA5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57D43B4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3F2342A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7DC7D2E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5F3934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1C6517A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D484E6E" w14:textId="61828D30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9F5D517" w14:textId="686F6338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36FC8209" w14:textId="450FF919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49E815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0157355" w14:textId="0C32D192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21F6321D" w14:textId="1B0D1CDA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64</w:t>
            </w:r>
          </w:p>
        </w:tc>
        <w:tc>
          <w:tcPr>
            <w:tcW w:w="910" w:type="dxa"/>
            <w:vAlign w:val="bottom"/>
          </w:tcPr>
          <w:p w14:paraId="7CED38C8" w14:textId="61189EAD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20</w:t>
            </w:r>
          </w:p>
        </w:tc>
        <w:tc>
          <w:tcPr>
            <w:tcW w:w="909" w:type="dxa"/>
            <w:vAlign w:val="bottom"/>
          </w:tcPr>
          <w:p w14:paraId="33A83DFA" w14:textId="088C37A1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0EA791E0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3B851908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7C1E26B0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2BBF258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F0F5B9F" w14:textId="2A6504AC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6B3AC9B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9593AF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7F38B6BA" w14:textId="0071057E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DC6EDF7" w14:textId="0AEC5F6F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13A3E1E4" w14:textId="4FE6D0BA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111DB46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4D5DDBB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B9EC5AF" w14:textId="1FD5B6E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5512A47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473D280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10364FF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1D534AC2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D94069B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7</w:t>
            </w:r>
          </w:p>
        </w:tc>
        <w:tc>
          <w:tcPr>
            <w:tcW w:w="1193" w:type="dxa"/>
          </w:tcPr>
          <w:p w14:paraId="42CE460B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7E61F6C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F440D0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0B480F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7C438C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DC31B35" w14:textId="2915E2B2" w:rsidR="00087087" w:rsidRPr="004D0E53" w:rsidRDefault="00396723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0F7B630" w14:textId="362B68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A154C0A" w14:textId="143E540E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4E131E8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11678B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E872DC2" w14:textId="7BA842C5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32F349F6" w14:textId="4D2A47EC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68</w:t>
            </w:r>
          </w:p>
        </w:tc>
        <w:tc>
          <w:tcPr>
            <w:tcW w:w="910" w:type="dxa"/>
            <w:vAlign w:val="bottom"/>
          </w:tcPr>
          <w:p w14:paraId="3A693E15" w14:textId="6A161142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25</w:t>
            </w:r>
          </w:p>
        </w:tc>
        <w:tc>
          <w:tcPr>
            <w:tcW w:w="909" w:type="dxa"/>
            <w:vAlign w:val="bottom"/>
          </w:tcPr>
          <w:p w14:paraId="727F6BB1" w14:textId="6BA0F9B9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4AB81FF1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F67A5DB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665290EE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088EFA8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02D5DB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17700A9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0525097" w14:textId="08EB3F1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0EA8A9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0D4C077" w14:textId="05F46C0C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CE872BD" w14:textId="566F469A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2C86B0E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BF64DB2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63C50B9" w14:textId="56224678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12F1B0C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5D16DD5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51371F49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51625619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4AE3406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8</w:t>
            </w:r>
          </w:p>
        </w:tc>
        <w:tc>
          <w:tcPr>
            <w:tcW w:w="1193" w:type="dxa"/>
          </w:tcPr>
          <w:p w14:paraId="7A0E8AFD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1AF710B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1347DE52" w14:textId="5905F48C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728B3F9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F8D3C8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8582EE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A0B6926" w14:textId="3A536CBB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2CD9080" w14:textId="2D7F110F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632D5318" w14:textId="43DF5B4C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A2FE942" w14:textId="5F710E86" w:rsidR="00087087" w:rsidRPr="004D0E53" w:rsidRDefault="00396723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5CD99C54" w14:textId="330FA4BE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234F2FD7" w14:textId="0EE2295F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72</w:t>
            </w:r>
          </w:p>
        </w:tc>
        <w:tc>
          <w:tcPr>
            <w:tcW w:w="910" w:type="dxa"/>
            <w:vAlign w:val="bottom"/>
          </w:tcPr>
          <w:p w14:paraId="2FEAFF1B" w14:textId="1559D703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28</w:t>
            </w:r>
          </w:p>
        </w:tc>
        <w:tc>
          <w:tcPr>
            <w:tcW w:w="909" w:type="dxa"/>
            <w:vAlign w:val="bottom"/>
          </w:tcPr>
          <w:p w14:paraId="65498AE5" w14:textId="329A5C17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7EB747FE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48DCDEE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0F21FCEE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25F0E54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59935E1" w14:textId="5483789F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01B4C51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EF9E0B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32EB2C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18CAAFF" w14:textId="52B75CD4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1C88CF68" w14:textId="0CE1C3A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4789894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B92360B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264EB26" w14:textId="1B1479D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749DCFAB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6534BC2C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3323C7D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756FE010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5851CBE4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29</w:t>
            </w:r>
          </w:p>
        </w:tc>
        <w:tc>
          <w:tcPr>
            <w:tcW w:w="1193" w:type="dxa"/>
          </w:tcPr>
          <w:p w14:paraId="5507C3F7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25F5C84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11114B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6753E6C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8C837C8" w14:textId="0F471EE6" w:rsidR="00087087" w:rsidRPr="004D0E53" w:rsidRDefault="00396723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083" w:type="dxa"/>
          </w:tcPr>
          <w:p w14:paraId="5410B9F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0BA1491" w14:textId="638762F8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1DB3B321" w14:textId="7EBE3F1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11EBB229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A1A73D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A1E9914" w14:textId="33302C26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22E34100" w14:textId="7173FC6A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72</w:t>
            </w:r>
          </w:p>
        </w:tc>
        <w:tc>
          <w:tcPr>
            <w:tcW w:w="910" w:type="dxa"/>
            <w:vAlign w:val="bottom"/>
          </w:tcPr>
          <w:p w14:paraId="03416157" w14:textId="09A76A11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28</w:t>
            </w:r>
          </w:p>
        </w:tc>
        <w:tc>
          <w:tcPr>
            <w:tcW w:w="909" w:type="dxa"/>
            <w:vAlign w:val="bottom"/>
          </w:tcPr>
          <w:p w14:paraId="7E3FECE4" w14:textId="769CD5E1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6EC8E27A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5FF3B2AF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231ABA91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5374221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94CCF4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2B7D6F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1BEA03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91539B1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E5338BA" w14:textId="21B7ABDF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9B43A53" w14:textId="3A030A8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622E344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F4BAB4A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198757D" w14:textId="43DBB8C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70E0134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5F4F6C1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04F2B9A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30D9C716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BA565F9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0</w:t>
            </w:r>
          </w:p>
        </w:tc>
        <w:tc>
          <w:tcPr>
            <w:tcW w:w="1193" w:type="dxa"/>
          </w:tcPr>
          <w:p w14:paraId="0345BA7B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250FBCE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7CFAB6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24F0C24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359E86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B364DC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D529D44" w14:textId="5BECA99F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56808C2" w14:textId="21341753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03249FCB" w14:textId="1CA58193" w:rsidR="00087087" w:rsidRPr="004D0E53" w:rsidRDefault="00396723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45D255F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F12F3C2" w14:textId="74F7144A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051E181F" w14:textId="14AFB068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74</w:t>
            </w:r>
          </w:p>
        </w:tc>
        <w:tc>
          <w:tcPr>
            <w:tcW w:w="910" w:type="dxa"/>
            <w:vAlign w:val="bottom"/>
          </w:tcPr>
          <w:p w14:paraId="6E90220B" w14:textId="330F556E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30</w:t>
            </w:r>
          </w:p>
        </w:tc>
        <w:tc>
          <w:tcPr>
            <w:tcW w:w="909" w:type="dxa"/>
            <w:vAlign w:val="bottom"/>
          </w:tcPr>
          <w:p w14:paraId="2A76F676" w14:textId="6E4D3A05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27025259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DB77601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7236C420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3A0EEF9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A0975E6" w14:textId="36790677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07FCEBC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CEEB28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C43881C" w14:textId="5BF9E3D0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5C97451" w14:textId="7B47306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C7FE83F" w14:textId="1E4940C9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71FD81C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DF60E75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5691879" w14:textId="3139B589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4BDC979F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68B19B6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00A3CD29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</w:tbl>
    <w:p w14:paraId="1F1DD981" w14:textId="77777777" w:rsidR="00871084" w:rsidRDefault="00871084">
      <w:pP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</w:pPr>
    </w:p>
    <w:p w14:paraId="572DFF8B" w14:textId="61E7DE7A" w:rsidR="00871084" w:rsidRDefault="00D04BB6">
      <w:pP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</w:pP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lastRenderedPageBreak/>
        <w:t>Table S</w:t>
      </w:r>
      <w:r w:rsidR="007E2E98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2</w:t>
      </w: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(continued) - </w:t>
      </w:r>
      <w:r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Summary table of the zero</w:t>
      </w: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hurdle</w:t>
      </w:r>
      <w:r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count models relating </w:t>
      </w: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ESEC scientific productivity to our set of explanatory variables</w:t>
      </w:r>
      <w:r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.</w:t>
      </w:r>
    </w:p>
    <w:tbl>
      <w:tblPr>
        <w:tblStyle w:val="ListTable7Colorful"/>
        <w:tblW w:w="15180" w:type="dxa"/>
        <w:tblInd w:w="-426" w:type="dxa"/>
        <w:tblLook w:val="04A0" w:firstRow="1" w:lastRow="0" w:firstColumn="1" w:lastColumn="0" w:noHBand="0" w:noVBand="1"/>
      </w:tblPr>
      <w:tblGrid>
        <w:gridCol w:w="638"/>
        <w:gridCol w:w="1193"/>
        <w:gridCol w:w="1347"/>
        <w:gridCol w:w="750"/>
        <w:gridCol w:w="739"/>
        <w:gridCol w:w="1194"/>
        <w:gridCol w:w="1083"/>
        <w:gridCol w:w="1261"/>
        <w:gridCol w:w="1261"/>
        <w:gridCol w:w="731"/>
        <w:gridCol w:w="1128"/>
        <w:gridCol w:w="1128"/>
        <w:gridCol w:w="908"/>
        <w:gridCol w:w="910"/>
        <w:gridCol w:w="909"/>
      </w:tblGrid>
      <w:tr w:rsidR="00376954" w14:paraId="117A1B7B" w14:textId="77777777" w:rsidTr="003769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38" w:type="dxa"/>
            <w:vAlign w:val="center"/>
          </w:tcPr>
          <w:p w14:paraId="1AB1593E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Rank</w:t>
            </w:r>
          </w:p>
        </w:tc>
        <w:tc>
          <w:tcPr>
            <w:tcW w:w="1193" w:type="dxa"/>
            <w:vAlign w:val="center"/>
          </w:tcPr>
          <w:p w14:paraId="20B9644F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Model</w:t>
            </w:r>
          </w:p>
        </w:tc>
        <w:tc>
          <w:tcPr>
            <w:tcW w:w="1347" w:type="dxa"/>
            <w:vAlign w:val="center"/>
          </w:tcPr>
          <w:p w14:paraId="0349FACD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ge of establishment</w:t>
            </w:r>
          </w:p>
        </w:tc>
        <w:tc>
          <w:tcPr>
            <w:tcW w:w="750" w:type="dxa"/>
            <w:vAlign w:val="center"/>
          </w:tcPr>
          <w:p w14:paraId="4827449E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Biome</w:t>
            </w:r>
          </w:p>
        </w:tc>
        <w:tc>
          <w:tcPr>
            <w:tcW w:w="739" w:type="dxa"/>
            <w:vAlign w:val="center"/>
          </w:tcPr>
          <w:p w14:paraId="25803972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Extent</w:t>
            </w:r>
          </w:p>
        </w:tc>
        <w:tc>
          <w:tcPr>
            <w:tcW w:w="1194" w:type="dxa"/>
            <w:vAlign w:val="center"/>
          </w:tcPr>
          <w:p w14:paraId="43287EF0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Governance sphere</w:t>
            </w:r>
          </w:p>
        </w:tc>
        <w:tc>
          <w:tcPr>
            <w:tcW w:w="1083" w:type="dxa"/>
            <w:vAlign w:val="center"/>
          </w:tcPr>
          <w:p w14:paraId="039AA3B2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Human population</w:t>
            </w:r>
          </w:p>
        </w:tc>
        <w:tc>
          <w:tcPr>
            <w:tcW w:w="1261" w:type="dxa"/>
            <w:vAlign w:val="center"/>
          </w:tcPr>
          <w:p w14:paraId="5E86835B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M</w:t>
            </w: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nagement council</w:t>
            </w:r>
          </w:p>
        </w:tc>
        <w:tc>
          <w:tcPr>
            <w:tcW w:w="1261" w:type="dxa"/>
            <w:vAlign w:val="center"/>
          </w:tcPr>
          <w:p w14:paraId="696A33E4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Management plan</w:t>
            </w:r>
          </w:p>
        </w:tc>
        <w:tc>
          <w:tcPr>
            <w:tcW w:w="731" w:type="dxa"/>
            <w:vAlign w:val="center"/>
          </w:tcPr>
          <w:p w14:paraId="2A559902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Travel time</w:t>
            </w:r>
          </w:p>
        </w:tc>
        <w:tc>
          <w:tcPr>
            <w:tcW w:w="1128" w:type="dxa"/>
          </w:tcPr>
          <w:p w14:paraId="0767FE9B" w14:textId="51D99A7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Scientific investment</w:t>
            </w:r>
          </w:p>
        </w:tc>
        <w:tc>
          <w:tcPr>
            <w:tcW w:w="1128" w:type="dxa"/>
            <w:vAlign w:val="center"/>
          </w:tcPr>
          <w:p w14:paraId="30DB99C6" w14:textId="5109FE2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Years to first paper</w:t>
            </w:r>
          </w:p>
        </w:tc>
        <w:tc>
          <w:tcPr>
            <w:tcW w:w="908" w:type="dxa"/>
            <w:vAlign w:val="center"/>
          </w:tcPr>
          <w:p w14:paraId="73A715AC" w14:textId="7777777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c</w:t>
            </w:r>
            <w:proofErr w:type="spellEnd"/>
          </w:p>
        </w:tc>
        <w:tc>
          <w:tcPr>
            <w:tcW w:w="910" w:type="dxa"/>
            <w:vAlign w:val="center"/>
          </w:tcPr>
          <w:p w14:paraId="6BF75208" w14:textId="7777777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A"/>
                <w:kern w:val="2"/>
                <w:sz w:val="20"/>
                <w:szCs w:val="20"/>
                <w:lang w:val="en-GB" w:eastAsia="zh-CN" w:bidi="hi-IN"/>
              </w:rPr>
              <w:t>Δ</w:t>
            </w: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c</w:t>
            </w:r>
            <w:proofErr w:type="spellEnd"/>
          </w:p>
        </w:tc>
        <w:tc>
          <w:tcPr>
            <w:tcW w:w="909" w:type="dxa"/>
            <w:vAlign w:val="center"/>
          </w:tcPr>
          <w:p w14:paraId="0A12E223" w14:textId="7777777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A"/>
                <w:kern w:val="2"/>
                <w:sz w:val="20"/>
                <w:szCs w:val="20"/>
                <w:lang w:val="en-GB" w:eastAsia="zh-CN" w:bidi="hi-IN"/>
              </w:rPr>
              <w:t>ω</w:t>
            </w: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</w:t>
            </w:r>
            <w:proofErr w:type="spellEnd"/>
          </w:p>
        </w:tc>
      </w:tr>
      <w:tr w:rsidR="00087087" w14:paraId="4C092147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47CEB18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1</w:t>
            </w:r>
          </w:p>
        </w:tc>
        <w:tc>
          <w:tcPr>
            <w:tcW w:w="1193" w:type="dxa"/>
          </w:tcPr>
          <w:p w14:paraId="1753AE0B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0048A9E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EAB98F9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18188B49" w14:textId="6BB981FD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0A436E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6DBFFE9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0F55102" w14:textId="5FACE8E6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E3183FB" w14:textId="666F8778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CA10E3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44226D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9AC6D77" w14:textId="3B9F2B05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56F03B41" w14:textId="6603E477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82</w:t>
            </w:r>
          </w:p>
        </w:tc>
        <w:tc>
          <w:tcPr>
            <w:tcW w:w="910" w:type="dxa"/>
            <w:vAlign w:val="bottom"/>
          </w:tcPr>
          <w:p w14:paraId="591E2253" w14:textId="3E608BFD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38</w:t>
            </w:r>
          </w:p>
        </w:tc>
        <w:tc>
          <w:tcPr>
            <w:tcW w:w="909" w:type="dxa"/>
            <w:vAlign w:val="bottom"/>
          </w:tcPr>
          <w:p w14:paraId="7417B1B3" w14:textId="18E72BD3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6A387DD2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54E875F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00AC148B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649CC17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CB7733C" w14:textId="51E20448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54CCAB2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ACEAF70" w14:textId="1468A42B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083" w:type="dxa"/>
          </w:tcPr>
          <w:p w14:paraId="762D455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1C9D26D" w14:textId="46BCBE6C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69A85D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210EB9E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9889ECD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CFE3FA9" w14:textId="58D8357B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50DD1C72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4D992A6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07FC042A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4B3FEAD2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43FD4D5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2</w:t>
            </w:r>
          </w:p>
        </w:tc>
        <w:tc>
          <w:tcPr>
            <w:tcW w:w="1193" w:type="dxa"/>
          </w:tcPr>
          <w:p w14:paraId="6FD4A64C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4BFCB74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91020C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3AC6EB3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C3A137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B09937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96A66BD" w14:textId="076FA563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1F430D6" w14:textId="612874AB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300242DB" w14:textId="4A365C40" w:rsidR="00087087" w:rsidRPr="004D0E53" w:rsidRDefault="00396723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1EA7EE2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1CB9F7A" w14:textId="094106A0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5BB1F5F1" w14:textId="334B97D1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86</w:t>
            </w:r>
          </w:p>
        </w:tc>
        <w:tc>
          <w:tcPr>
            <w:tcW w:w="910" w:type="dxa"/>
            <w:vAlign w:val="bottom"/>
          </w:tcPr>
          <w:p w14:paraId="55350A99" w14:textId="760BEB90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42</w:t>
            </w:r>
          </w:p>
        </w:tc>
        <w:tc>
          <w:tcPr>
            <w:tcW w:w="909" w:type="dxa"/>
            <w:vAlign w:val="bottom"/>
          </w:tcPr>
          <w:p w14:paraId="6EE46692" w14:textId="4258F952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7AE1DD35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E2056D3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69AFC301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16D8DC0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187CAF4A" w14:textId="0D6ECF34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025D61B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537A1C9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EA7C3C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50E312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C80CE82" w14:textId="6F0FBF9A" w:rsidR="00376954" w:rsidRPr="004D0E53" w:rsidRDefault="00396723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147F1830" w14:textId="675A1D1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2DD3FAD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ACF9D6F" w14:textId="2B69548C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39D7ADC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223267E9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02C92D7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40400894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5F03630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3</w:t>
            </w:r>
          </w:p>
        </w:tc>
        <w:tc>
          <w:tcPr>
            <w:tcW w:w="1193" w:type="dxa"/>
          </w:tcPr>
          <w:p w14:paraId="2B5BAAA0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76AD982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CB252A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6019A5B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52F7174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C43CDC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03B7D0F" w14:textId="65234303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539497F" w14:textId="6810BCAE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01C5449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CCA30F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7E5003B" w14:textId="7CE087E4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77467A8B" w14:textId="2AD62153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86</w:t>
            </w:r>
          </w:p>
        </w:tc>
        <w:tc>
          <w:tcPr>
            <w:tcW w:w="910" w:type="dxa"/>
            <w:vAlign w:val="bottom"/>
          </w:tcPr>
          <w:p w14:paraId="65D80F90" w14:textId="73C93B60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42</w:t>
            </w:r>
          </w:p>
        </w:tc>
        <w:tc>
          <w:tcPr>
            <w:tcW w:w="909" w:type="dxa"/>
            <w:vAlign w:val="bottom"/>
          </w:tcPr>
          <w:p w14:paraId="2CD9F2B0" w14:textId="09F7C3FF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166308B0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395E9E8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593B68CF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5730AD0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16AF1F6" w14:textId="5E7CE384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7ED12CF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9B75F0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AC50CE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48D85DE" w14:textId="763C07EB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45537B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1448404E" w14:textId="3188CE40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B3338E4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2D7A05E" w14:textId="03C4426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152FFA3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6C9DB43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79178555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445E91DD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05116AF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4</w:t>
            </w:r>
          </w:p>
        </w:tc>
        <w:tc>
          <w:tcPr>
            <w:tcW w:w="1193" w:type="dxa"/>
          </w:tcPr>
          <w:p w14:paraId="71E0341A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413BC574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D12BE4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31B2434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348BA6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1822ECC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EE1C04C" w14:textId="14CEC832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59AEAB8" w14:textId="5BE2F48A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32B56C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3F29C6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0AD0A80" w14:textId="171A3868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1978B428" w14:textId="088911D5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87</w:t>
            </w:r>
          </w:p>
        </w:tc>
        <w:tc>
          <w:tcPr>
            <w:tcW w:w="910" w:type="dxa"/>
            <w:vAlign w:val="bottom"/>
          </w:tcPr>
          <w:p w14:paraId="46A42C56" w14:textId="0D7DDFDD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43</w:t>
            </w:r>
          </w:p>
        </w:tc>
        <w:tc>
          <w:tcPr>
            <w:tcW w:w="909" w:type="dxa"/>
            <w:vAlign w:val="bottom"/>
          </w:tcPr>
          <w:p w14:paraId="2345B5DD" w14:textId="3101DFB4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461ECF72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B0E960F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799FC84A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01D3AF0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0EF5C6A" w14:textId="7808A892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69B92E6B" w14:textId="40607964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0369C8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A1FE931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541EA33" w14:textId="7F37DFF2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CC26FE3" w14:textId="1D97514F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1A4B044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AC000CE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AEFBCBB" w14:textId="6D665B0D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6A2840D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254BD84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69B4549C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4048D842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7091C09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5</w:t>
            </w:r>
          </w:p>
        </w:tc>
        <w:tc>
          <w:tcPr>
            <w:tcW w:w="1193" w:type="dxa"/>
          </w:tcPr>
          <w:p w14:paraId="23855405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4CF519F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1F2AE0A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60B9924" w14:textId="4E3C14A7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94" w:type="dxa"/>
          </w:tcPr>
          <w:p w14:paraId="05FEB5F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1796E3C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2ACFB20" w14:textId="2FBA0164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112AA616" w14:textId="2CCC2BD3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C325AF5" w14:textId="501DCBD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2B4D499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2D82EFD" w14:textId="02EB94B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5A8F6C69" w14:textId="6BA5F319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88</w:t>
            </w:r>
          </w:p>
        </w:tc>
        <w:tc>
          <w:tcPr>
            <w:tcW w:w="910" w:type="dxa"/>
            <w:vAlign w:val="bottom"/>
          </w:tcPr>
          <w:p w14:paraId="4B3EE371" w14:textId="586C05FC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45</w:t>
            </w:r>
          </w:p>
        </w:tc>
        <w:tc>
          <w:tcPr>
            <w:tcW w:w="909" w:type="dxa"/>
            <w:vAlign w:val="bottom"/>
          </w:tcPr>
          <w:p w14:paraId="46A84416" w14:textId="432E70C9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13A0EA9E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59D34C4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3AFE2669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43145081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D612DD7" w14:textId="51170A0E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14288E2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2E29AE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7A5C775C" w14:textId="439B9D44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85C0B84" w14:textId="7BE9AA6D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E32B3F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4A2F3C4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08FB4A8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1298F46" w14:textId="0E4CBA3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026A2B7A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3E129FE4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6B8CCCF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4798D668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F5567AC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6</w:t>
            </w:r>
          </w:p>
        </w:tc>
        <w:tc>
          <w:tcPr>
            <w:tcW w:w="1193" w:type="dxa"/>
          </w:tcPr>
          <w:p w14:paraId="2A76F4C6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309907C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9CB36F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407FF3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1D5B878" w14:textId="4BFE164B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083" w:type="dxa"/>
          </w:tcPr>
          <w:p w14:paraId="3F1299E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7A60EC0" w14:textId="0DD4149A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890B690" w14:textId="1C26FF0F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72B891D8" w14:textId="43ED0C20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E7E8282" w14:textId="6DAA1BFA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2DBFFC03" w14:textId="1412561E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3933D256" w14:textId="06A6CF4D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91</w:t>
            </w:r>
          </w:p>
        </w:tc>
        <w:tc>
          <w:tcPr>
            <w:tcW w:w="910" w:type="dxa"/>
            <w:vAlign w:val="bottom"/>
          </w:tcPr>
          <w:p w14:paraId="1418FF84" w14:textId="486B60CA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47</w:t>
            </w:r>
          </w:p>
        </w:tc>
        <w:tc>
          <w:tcPr>
            <w:tcW w:w="909" w:type="dxa"/>
            <w:vAlign w:val="bottom"/>
          </w:tcPr>
          <w:p w14:paraId="1E0F2F5D" w14:textId="5A6CF87A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166626A4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D662288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62479192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6EA889E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2BEF9B2" w14:textId="71F12AA6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037E03E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468470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7F7A95E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CD603D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95DC35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7D1BCCF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641C1CB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E927925" w14:textId="7661853F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443E457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23FB31C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76B199CC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6860EF90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7E51B0C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7</w:t>
            </w:r>
          </w:p>
        </w:tc>
        <w:tc>
          <w:tcPr>
            <w:tcW w:w="1193" w:type="dxa"/>
          </w:tcPr>
          <w:p w14:paraId="5B4B8169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7AB0821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07CA51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28D66EA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55FA37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10F82F9" w14:textId="73D3FEAB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B204367" w14:textId="521D00B6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FC6A20F" w14:textId="1F13B53F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7243DE02" w14:textId="4AAC14BB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4D3243D" w14:textId="738D676C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30A8D449" w14:textId="73B43E9E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57E4BB2D" w14:textId="7E5AC9E2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95</w:t>
            </w:r>
          </w:p>
        </w:tc>
        <w:tc>
          <w:tcPr>
            <w:tcW w:w="910" w:type="dxa"/>
            <w:vAlign w:val="bottom"/>
          </w:tcPr>
          <w:p w14:paraId="7CED9233" w14:textId="7BFFECD1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51</w:t>
            </w:r>
          </w:p>
        </w:tc>
        <w:tc>
          <w:tcPr>
            <w:tcW w:w="909" w:type="dxa"/>
            <w:vAlign w:val="bottom"/>
          </w:tcPr>
          <w:p w14:paraId="410E9B19" w14:textId="242D08BC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5C3291C8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9D34D36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6A461204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1D2E17E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C576A03" w14:textId="320032C4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108AA2F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199FE0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7BB3EDEB" w14:textId="4CA8673D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0BB4F3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CDB2B7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2F1FC52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049B6F2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0DA6CB6" w14:textId="13222748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0689674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604BA44C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50EAD67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7732DAD2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B0F9DD8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8</w:t>
            </w:r>
          </w:p>
        </w:tc>
        <w:tc>
          <w:tcPr>
            <w:tcW w:w="1193" w:type="dxa"/>
          </w:tcPr>
          <w:p w14:paraId="4127286F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1646F04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A7DD334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81C36D4" w14:textId="1961ADAB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D701AB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10BCAA3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0DA65AF" w14:textId="3DB1234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57BA76A" w14:textId="4FA245FC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33D27A3B" w14:textId="12C59964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52908F2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CA7F26A" w14:textId="46FC27D2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420BA333" w14:textId="3D6E6FC9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95</w:t>
            </w:r>
          </w:p>
        </w:tc>
        <w:tc>
          <w:tcPr>
            <w:tcW w:w="910" w:type="dxa"/>
            <w:vAlign w:val="bottom"/>
          </w:tcPr>
          <w:p w14:paraId="5380BB6F" w14:textId="50C35500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51</w:t>
            </w:r>
          </w:p>
        </w:tc>
        <w:tc>
          <w:tcPr>
            <w:tcW w:w="909" w:type="dxa"/>
            <w:vAlign w:val="bottom"/>
          </w:tcPr>
          <w:p w14:paraId="0CA37E59" w14:textId="70A0B8D0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1C459A76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50196DB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59055767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3CF6F06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87134B2" w14:textId="4680D31B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59FF80F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A0401B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6C3805C" w14:textId="5350315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52014F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AD08BB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3D8CB25D" w14:textId="419A4E3F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2690D870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9A36D2E" w14:textId="0ED1ED7F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6DA05DEB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3C3FE2E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79F08C5C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0C589251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35437038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9</w:t>
            </w:r>
          </w:p>
        </w:tc>
        <w:tc>
          <w:tcPr>
            <w:tcW w:w="1193" w:type="dxa"/>
          </w:tcPr>
          <w:p w14:paraId="7734D587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40F09D4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9CF2CD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BF767A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D514D8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3194E8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CE55F89" w14:textId="4FA70C4E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68EFF35" w14:textId="1F63B86E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16E17870" w14:textId="572F951D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4AD7D9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2D60E8B" w14:textId="1DCBF61D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48F8CAA1" w14:textId="0C1CDC43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2.98</w:t>
            </w:r>
          </w:p>
        </w:tc>
        <w:tc>
          <w:tcPr>
            <w:tcW w:w="910" w:type="dxa"/>
            <w:vAlign w:val="bottom"/>
          </w:tcPr>
          <w:p w14:paraId="0B825E0E" w14:textId="4A3AB521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54</w:t>
            </w:r>
          </w:p>
        </w:tc>
        <w:tc>
          <w:tcPr>
            <w:tcW w:w="909" w:type="dxa"/>
            <w:vAlign w:val="bottom"/>
          </w:tcPr>
          <w:p w14:paraId="235EF137" w14:textId="49439512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7225C5FA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3CF1DDE8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25DAD4C4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5721219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D139001" w14:textId="57B89436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6288358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E7A5A9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6F2A8A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63BE46F" w14:textId="5F1AC6D7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2B735C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39975A74" w14:textId="214AFD2D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4E47F5B1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E75E655" w14:textId="7EB7050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0C12550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3655851A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09E004D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4A84B923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E28F1EC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0</w:t>
            </w:r>
          </w:p>
        </w:tc>
        <w:tc>
          <w:tcPr>
            <w:tcW w:w="1193" w:type="dxa"/>
          </w:tcPr>
          <w:p w14:paraId="73D5A600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664E41D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340A80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27BD77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240684F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926E3A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3F91A52" w14:textId="568FFCF4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167397A7" w14:textId="6CE7F6B4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6B8DAFAA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370633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5991055" w14:textId="39A96ABB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4C146538" w14:textId="319E85C5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00</w:t>
            </w:r>
          </w:p>
        </w:tc>
        <w:tc>
          <w:tcPr>
            <w:tcW w:w="910" w:type="dxa"/>
            <w:vAlign w:val="bottom"/>
          </w:tcPr>
          <w:p w14:paraId="457BF51A" w14:textId="297EA338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56</w:t>
            </w:r>
          </w:p>
        </w:tc>
        <w:tc>
          <w:tcPr>
            <w:tcW w:w="909" w:type="dxa"/>
            <w:vAlign w:val="bottom"/>
          </w:tcPr>
          <w:p w14:paraId="3F76C588" w14:textId="7A486E36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7D2A4B5C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0BF5F89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28C0F339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0D3F8D21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A15E00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1440AA31" w14:textId="54DF5D5F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94" w:type="dxa"/>
          </w:tcPr>
          <w:p w14:paraId="0FCDC30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3BF202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642799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F3FCA36" w14:textId="2255B7FB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3D3D351C" w14:textId="38294556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1345B42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02B558D" w14:textId="799A5824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497DEF05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7F4762C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70A4CBC5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7AFA4396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5A99FFEE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1</w:t>
            </w:r>
          </w:p>
        </w:tc>
        <w:tc>
          <w:tcPr>
            <w:tcW w:w="1193" w:type="dxa"/>
          </w:tcPr>
          <w:p w14:paraId="60FC42DF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489E570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D7E791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77F872B8" w14:textId="4A08A934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155F75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9FF10F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939877A" w14:textId="30862032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F0F2750" w14:textId="19F03DF8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336419A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01AC75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2390398" w14:textId="409DC852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004BB597" w14:textId="40547359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04</w:t>
            </w:r>
          </w:p>
        </w:tc>
        <w:tc>
          <w:tcPr>
            <w:tcW w:w="910" w:type="dxa"/>
            <w:vAlign w:val="bottom"/>
          </w:tcPr>
          <w:p w14:paraId="73820D63" w14:textId="02D9FD9E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61</w:t>
            </w:r>
          </w:p>
        </w:tc>
        <w:tc>
          <w:tcPr>
            <w:tcW w:w="909" w:type="dxa"/>
            <w:vAlign w:val="bottom"/>
          </w:tcPr>
          <w:p w14:paraId="5F487D42" w14:textId="7FE35988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2CA2DE4E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DFFBFEF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07732A24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6824535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49ED7AC" w14:textId="1C3397E5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6CC4C6D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540DDCE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2E09B3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DAEFB7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CF13148" w14:textId="494FF9EB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7BFC948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7A5B785" w14:textId="180DDDEE" w:rsidR="00376954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23DA3B16" w14:textId="1E5ED889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0619783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1A257275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29A4A6E1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5E2A558A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F3724A2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2</w:t>
            </w:r>
          </w:p>
        </w:tc>
        <w:tc>
          <w:tcPr>
            <w:tcW w:w="1193" w:type="dxa"/>
          </w:tcPr>
          <w:p w14:paraId="018553F1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72F1E60A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4513154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8233B2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AA1072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1E9C680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14F3D2A" w14:textId="248DF47C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7EA5AB0" w14:textId="74E8F61C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44A5D11A" w14:textId="2D8A809E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631A474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853B102" w14:textId="6B7E3092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2DBA560C" w14:textId="535DD354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05</w:t>
            </w:r>
          </w:p>
        </w:tc>
        <w:tc>
          <w:tcPr>
            <w:tcW w:w="910" w:type="dxa"/>
            <w:vAlign w:val="bottom"/>
          </w:tcPr>
          <w:p w14:paraId="6083C64D" w14:textId="518130C1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61</w:t>
            </w:r>
          </w:p>
        </w:tc>
        <w:tc>
          <w:tcPr>
            <w:tcW w:w="909" w:type="dxa"/>
            <w:vAlign w:val="bottom"/>
          </w:tcPr>
          <w:p w14:paraId="3A5B5DCD" w14:textId="643843E3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08FCC9DC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92087B2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1002751C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4953648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1F45439A" w14:textId="4187247B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3F3F1E4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379272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9E057E5" w14:textId="6707B3D3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E989360" w14:textId="6F6B3CDE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E5ACA01" w14:textId="54E4FA8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3C04533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C2BD8D7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CF9506E" w14:textId="022D3A8D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538F5192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3C391E1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76432559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2FA27ACD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4D8C095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3</w:t>
            </w:r>
          </w:p>
        </w:tc>
        <w:tc>
          <w:tcPr>
            <w:tcW w:w="1193" w:type="dxa"/>
          </w:tcPr>
          <w:p w14:paraId="6A60EECA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23B5B35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CAE096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BAB13AE" w14:textId="4A26153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D1E9F3A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ACF439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C600729" w14:textId="5084223D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AFFA8E7" w14:textId="283691CD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6CFF8D2B" w14:textId="788F51CE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B4967A6" w14:textId="1BCEDC1B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22D79027" w14:textId="592A6AA0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42C1E070" w14:textId="5F3F8C45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06</w:t>
            </w:r>
          </w:p>
        </w:tc>
        <w:tc>
          <w:tcPr>
            <w:tcW w:w="910" w:type="dxa"/>
            <w:vAlign w:val="bottom"/>
          </w:tcPr>
          <w:p w14:paraId="22CC1257" w14:textId="23F50950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63</w:t>
            </w:r>
          </w:p>
        </w:tc>
        <w:tc>
          <w:tcPr>
            <w:tcW w:w="909" w:type="dxa"/>
            <w:vAlign w:val="bottom"/>
          </w:tcPr>
          <w:p w14:paraId="09E84B6E" w14:textId="0A72F82A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4D27D838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074DDB06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50D832C5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1120953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A0A5805" w14:textId="3574F482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69DF9241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0FAAAA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B7240E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930D58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17B8BCF" w14:textId="62D4E129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7BAF44C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6130501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DEEC2E4" w14:textId="5A1A17E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1BB76B3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6697D96A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6A7CB49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1E4DE211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0C9EC95E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</w:t>
            </w:r>
          </w:p>
        </w:tc>
        <w:tc>
          <w:tcPr>
            <w:tcW w:w="1193" w:type="dxa"/>
          </w:tcPr>
          <w:p w14:paraId="429FD9A4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096D2ECA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CA8B66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2F6B528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34A0A9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A842A6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B5A8C94" w14:textId="782263E9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BCFCC3B" w14:textId="5A5FD51C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DDAAB54" w14:textId="1FD67041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17706970" w14:textId="009D1DDF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28EBA2B0" w14:textId="12B3D148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72CD065D" w14:textId="453939F3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06</w:t>
            </w:r>
          </w:p>
        </w:tc>
        <w:tc>
          <w:tcPr>
            <w:tcW w:w="910" w:type="dxa"/>
            <w:vAlign w:val="bottom"/>
          </w:tcPr>
          <w:p w14:paraId="3E7A021D" w14:textId="3F70EEB4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63</w:t>
            </w:r>
          </w:p>
        </w:tc>
        <w:tc>
          <w:tcPr>
            <w:tcW w:w="909" w:type="dxa"/>
            <w:vAlign w:val="bottom"/>
          </w:tcPr>
          <w:p w14:paraId="69AFF4C4" w14:textId="6A82378B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40A5C4D0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CE65801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1BCAF030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536D226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1CCD8F67" w14:textId="69DEB519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15032EE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62BD8A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B23F628" w14:textId="573337A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DA734C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2A14EE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115CB0C3" w14:textId="0FA5657D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04941D2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BF5EF33" w14:textId="4E899C98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14E6408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604591EB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67FBC44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47AA18EC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327C446B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5</w:t>
            </w:r>
          </w:p>
        </w:tc>
        <w:tc>
          <w:tcPr>
            <w:tcW w:w="1193" w:type="dxa"/>
          </w:tcPr>
          <w:p w14:paraId="64598314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590677A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829E06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2993480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23F289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1C05AA03" w14:textId="6FF6B9A2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057F78E" w14:textId="1801A3B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9C0BA7B" w14:textId="297F699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1BEEDDB" w14:textId="52114C72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6935150D" w14:textId="673C6BD4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34B7B6FD" w14:textId="656EDD85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8" w:type="dxa"/>
            <w:vAlign w:val="bottom"/>
          </w:tcPr>
          <w:p w14:paraId="06F3C5E1" w14:textId="503F48EF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07</w:t>
            </w:r>
          </w:p>
        </w:tc>
        <w:tc>
          <w:tcPr>
            <w:tcW w:w="910" w:type="dxa"/>
            <w:vAlign w:val="bottom"/>
          </w:tcPr>
          <w:p w14:paraId="50FB0488" w14:textId="26DDD4FD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63</w:t>
            </w:r>
          </w:p>
        </w:tc>
        <w:tc>
          <w:tcPr>
            <w:tcW w:w="909" w:type="dxa"/>
            <w:vAlign w:val="bottom"/>
          </w:tcPr>
          <w:p w14:paraId="48E9AD4C" w14:textId="2740B16C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087087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04D763F0" w14:textId="77777777" w:rsidTr="003769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38AE72E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3" w:type="dxa"/>
          </w:tcPr>
          <w:p w14:paraId="62D3BA8F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6FA8DA8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BD4AAC3" w14:textId="268FA697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68A7D161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9186E9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956CC4E" w14:textId="175A866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1E88A1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105EE85" w14:textId="19060780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4B9C223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94F0F99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FD92671" w14:textId="3475767B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8" w:type="dxa"/>
          </w:tcPr>
          <w:p w14:paraId="08A49911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2D90D6C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288B58B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</w:tbl>
    <w:p w14:paraId="5621A08A" w14:textId="77777777" w:rsidR="00871084" w:rsidRDefault="00871084">
      <w:pP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</w:pPr>
    </w:p>
    <w:p w14:paraId="6318AA5E" w14:textId="1FE1C7EF" w:rsidR="00871084" w:rsidRDefault="00D04BB6">
      <w:pP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</w:pP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lastRenderedPageBreak/>
        <w:t>Table S</w:t>
      </w:r>
      <w:r w:rsidR="007E2E98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2</w:t>
      </w: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(continued) - </w:t>
      </w:r>
      <w:r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Summary table of the zero</w:t>
      </w: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hurdle</w:t>
      </w:r>
      <w:r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count models relating </w:t>
      </w: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ESEC scientific productivity to our set of explanatory variables</w:t>
      </w:r>
      <w:r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.</w:t>
      </w:r>
    </w:p>
    <w:tbl>
      <w:tblPr>
        <w:tblStyle w:val="ListTable7Colorful"/>
        <w:tblW w:w="15180" w:type="dxa"/>
        <w:tblInd w:w="-426" w:type="dxa"/>
        <w:tblLook w:val="04A0" w:firstRow="1" w:lastRow="0" w:firstColumn="1" w:lastColumn="0" w:noHBand="0" w:noVBand="1"/>
      </w:tblPr>
      <w:tblGrid>
        <w:gridCol w:w="638"/>
        <w:gridCol w:w="1183"/>
        <w:gridCol w:w="1346"/>
        <w:gridCol w:w="750"/>
        <w:gridCol w:w="739"/>
        <w:gridCol w:w="1194"/>
        <w:gridCol w:w="1083"/>
        <w:gridCol w:w="1261"/>
        <w:gridCol w:w="1261"/>
        <w:gridCol w:w="731"/>
        <w:gridCol w:w="1161"/>
        <w:gridCol w:w="1119"/>
        <w:gridCol w:w="903"/>
        <w:gridCol w:w="907"/>
        <w:gridCol w:w="904"/>
      </w:tblGrid>
      <w:tr w:rsidR="00376954" w14:paraId="6D519BA2" w14:textId="77777777" w:rsidTr="00E930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38" w:type="dxa"/>
            <w:vAlign w:val="center"/>
          </w:tcPr>
          <w:p w14:paraId="444CC8FE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Rank</w:t>
            </w:r>
          </w:p>
        </w:tc>
        <w:tc>
          <w:tcPr>
            <w:tcW w:w="1183" w:type="dxa"/>
            <w:vAlign w:val="center"/>
          </w:tcPr>
          <w:p w14:paraId="50C780E1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Model</w:t>
            </w:r>
          </w:p>
        </w:tc>
        <w:tc>
          <w:tcPr>
            <w:tcW w:w="1346" w:type="dxa"/>
            <w:vAlign w:val="center"/>
          </w:tcPr>
          <w:p w14:paraId="10A811F5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ge of establishment</w:t>
            </w:r>
          </w:p>
        </w:tc>
        <w:tc>
          <w:tcPr>
            <w:tcW w:w="750" w:type="dxa"/>
            <w:vAlign w:val="center"/>
          </w:tcPr>
          <w:p w14:paraId="1AC58BCB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Biome</w:t>
            </w:r>
          </w:p>
        </w:tc>
        <w:tc>
          <w:tcPr>
            <w:tcW w:w="739" w:type="dxa"/>
            <w:vAlign w:val="center"/>
          </w:tcPr>
          <w:p w14:paraId="2790AF88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Extent</w:t>
            </w:r>
          </w:p>
        </w:tc>
        <w:tc>
          <w:tcPr>
            <w:tcW w:w="1194" w:type="dxa"/>
            <w:vAlign w:val="center"/>
          </w:tcPr>
          <w:p w14:paraId="74AAC480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Governance sphere</w:t>
            </w:r>
          </w:p>
        </w:tc>
        <w:tc>
          <w:tcPr>
            <w:tcW w:w="1083" w:type="dxa"/>
            <w:vAlign w:val="center"/>
          </w:tcPr>
          <w:p w14:paraId="5641695F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Human population</w:t>
            </w:r>
          </w:p>
        </w:tc>
        <w:tc>
          <w:tcPr>
            <w:tcW w:w="1261" w:type="dxa"/>
            <w:vAlign w:val="center"/>
          </w:tcPr>
          <w:p w14:paraId="2674398E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M</w:t>
            </w: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nagement council</w:t>
            </w:r>
          </w:p>
        </w:tc>
        <w:tc>
          <w:tcPr>
            <w:tcW w:w="1261" w:type="dxa"/>
            <w:vAlign w:val="center"/>
          </w:tcPr>
          <w:p w14:paraId="53D0C078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Management plan</w:t>
            </w:r>
          </w:p>
        </w:tc>
        <w:tc>
          <w:tcPr>
            <w:tcW w:w="731" w:type="dxa"/>
            <w:vAlign w:val="center"/>
          </w:tcPr>
          <w:p w14:paraId="0A74AB2A" w14:textId="77777777" w:rsidR="00376954" w:rsidRPr="004D0E53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Travel time</w:t>
            </w:r>
          </w:p>
        </w:tc>
        <w:tc>
          <w:tcPr>
            <w:tcW w:w="1161" w:type="dxa"/>
          </w:tcPr>
          <w:p w14:paraId="2B50F4CD" w14:textId="0A6EC3C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 xml:space="preserve">Scientific </w:t>
            </w:r>
            <w:r w:rsidR="00E51D66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investment</w:t>
            </w:r>
          </w:p>
        </w:tc>
        <w:tc>
          <w:tcPr>
            <w:tcW w:w="1119" w:type="dxa"/>
            <w:vAlign w:val="center"/>
          </w:tcPr>
          <w:p w14:paraId="38D72F7E" w14:textId="6D24795E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Years to first paper</w:t>
            </w:r>
          </w:p>
        </w:tc>
        <w:tc>
          <w:tcPr>
            <w:tcW w:w="903" w:type="dxa"/>
            <w:vAlign w:val="center"/>
          </w:tcPr>
          <w:p w14:paraId="3245C852" w14:textId="7777777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c</w:t>
            </w:r>
            <w:proofErr w:type="spellEnd"/>
          </w:p>
        </w:tc>
        <w:tc>
          <w:tcPr>
            <w:tcW w:w="907" w:type="dxa"/>
            <w:vAlign w:val="center"/>
          </w:tcPr>
          <w:p w14:paraId="3A22B992" w14:textId="7777777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A"/>
                <w:kern w:val="2"/>
                <w:sz w:val="20"/>
                <w:szCs w:val="20"/>
                <w:lang w:val="en-GB" w:eastAsia="zh-CN" w:bidi="hi-IN"/>
              </w:rPr>
              <w:t>Δ</w:t>
            </w: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c</w:t>
            </w:r>
            <w:proofErr w:type="spellEnd"/>
          </w:p>
        </w:tc>
        <w:tc>
          <w:tcPr>
            <w:tcW w:w="904" w:type="dxa"/>
            <w:vAlign w:val="center"/>
          </w:tcPr>
          <w:p w14:paraId="6135F053" w14:textId="77777777" w:rsidR="00376954" w:rsidRDefault="00376954" w:rsidP="00CC53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A"/>
                <w:kern w:val="2"/>
                <w:sz w:val="20"/>
                <w:szCs w:val="20"/>
                <w:lang w:val="en-GB" w:eastAsia="zh-CN" w:bidi="hi-IN"/>
              </w:rPr>
              <w:t>ω</w:t>
            </w: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</w:t>
            </w:r>
            <w:proofErr w:type="spellEnd"/>
          </w:p>
        </w:tc>
      </w:tr>
      <w:tr w:rsidR="00087087" w14:paraId="61CB3CDB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ECC7CE0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6</w:t>
            </w:r>
          </w:p>
        </w:tc>
        <w:tc>
          <w:tcPr>
            <w:tcW w:w="1183" w:type="dxa"/>
          </w:tcPr>
          <w:p w14:paraId="35DF944A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5D48988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45111F8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3CF2803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E2E7EF9" w14:textId="1DD20C59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083" w:type="dxa"/>
          </w:tcPr>
          <w:p w14:paraId="18C9F5F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6EEDB75" w14:textId="11F25443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465C43C" w14:textId="18974B56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F261C7F" w14:textId="1E3062D0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61" w:type="dxa"/>
          </w:tcPr>
          <w:p w14:paraId="3F39273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642000C9" w14:textId="5BCC147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3ACB1841" w14:textId="3B7702CA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07</w:t>
            </w:r>
          </w:p>
        </w:tc>
        <w:tc>
          <w:tcPr>
            <w:tcW w:w="907" w:type="dxa"/>
            <w:vAlign w:val="bottom"/>
          </w:tcPr>
          <w:p w14:paraId="1C6E4B69" w14:textId="5FB2E090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63</w:t>
            </w:r>
          </w:p>
        </w:tc>
        <w:tc>
          <w:tcPr>
            <w:tcW w:w="904" w:type="dxa"/>
            <w:vAlign w:val="bottom"/>
          </w:tcPr>
          <w:p w14:paraId="4E4FADCC" w14:textId="6C5DE4B4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33CD5195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CEA7DEA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5AED6A79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611A967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40A823B" w14:textId="1401A2DF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3233041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A30234B" w14:textId="6E453D45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3C6DEA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F58371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64603F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0713AED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5CCB2F83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19275536" w14:textId="0EA14B1C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14FCA9B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3C06EA8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7060273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0AE493B2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6BF8A7B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7</w:t>
            </w:r>
          </w:p>
        </w:tc>
        <w:tc>
          <w:tcPr>
            <w:tcW w:w="1183" w:type="dxa"/>
          </w:tcPr>
          <w:p w14:paraId="5D308A37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2A3351A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DD015D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2E285FE" w14:textId="41960B9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73B0D2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F75887D" w14:textId="3F0C0EEF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1B01E7AC" w14:textId="350C0F16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321772B" w14:textId="7F31D02B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5E5839D" w14:textId="4CA5C562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61" w:type="dxa"/>
          </w:tcPr>
          <w:p w14:paraId="371EDB5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70F6F373" w14:textId="79EA9339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4CE685AD" w14:textId="739F0B62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10</w:t>
            </w:r>
          </w:p>
        </w:tc>
        <w:tc>
          <w:tcPr>
            <w:tcW w:w="907" w:type="dxa"/>
            <w:vAlign w:val="bottom"/>
          </w:tcPr>
          <w:p w14:paraId="42A32446" w14:textId="3784B433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66</w:t>
            </w:r>
          </w:p>
        </w:tc>
        <w:tc>
          <w:tcPr>
            <w:tcW w:w="904" w:type="dxa"/>
            <w:vAlign w:val="bottom"/>
          </w:tcPr>
          <w:p w14:paraId="07B376E3" w14:textId="7901DD45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207084F7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E02D419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4D8FCB60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207A0B4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5105242" w14:textId="56596888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5E3053D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F0C485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15406CD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39CBE0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F334D1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3E223650" w14:textId="34469A4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56CBC077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418A80AA" w14:textId="35D21065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7976DF4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6060D214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7D682C1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430BA235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7A9AF1B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8</w:t>
            </w:r>
          </w:p>
        </w:tc>
        <w:tc>
          <w:tcPr>
            <w:tcW w:w="1183" w:type="dxa"/>
          </w:tcPr>
          <w:p w14:paraId="63AF5B33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594A9CC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1E6E462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7872729" w14:textId="17606377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94" w:type="dxa"/>
          </w:tcPr>
          <w:p w14:paraId="66F5F834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53FD87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D5FB3C0" w14:textId="2AAB966F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5B7FD63E" w14:textId="13B6F93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24AEE5A" w14:textId="1398B4FD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5907F342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1FA6C6C4" w14:textId="61A383E6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5C241F66" w14:textId="185E2147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11</w:t>
            </w:r>
          </w:p>
        </w:tc>
        <w:tc>
          <w:tcPr>
            <w:tcW w:w="907" w:type="dxa"/>
            <w:vAlign w:val="bottom"/>
          </w:tcPr>
          <w:p w14:paraId="70D56FDB" w14:textId="6E2F6640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68</w:t>
            </w:r>
          </w:p>
        </w:tc>
        <w:tc>
          <w:tcPr>
            <w:tcW w:w="904" w:type="dxa"/>
            <w:vAlign w:val="bottom"/>
          </w:tcPr>
          <w:p w14:paraId="473122AA" w14:textId="2B728DB4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378888F7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305AABEA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2181EFA0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10D288C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7D5B784" w14:textId="0E922349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5CEE4DD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D2E34D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0AEB563" w14:textId="67D48BB1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9716C2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F4F2886" w14:textId="1A5890AD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2AD28F6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65D98F52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6AD3F30D" w14:textId="210C099D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6020200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4B78779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6790C2A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28B98A68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0BFB2EB8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9</w:t>
            </w:r>
          </w:p>
        </w:tc>
        <w:tc>
          <w:tcPr>
            <w:tcW w:w="1183" w:type="dxa"/>
          </w:tcPr>
          <w:p w14:paraId="3E3C0B28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2084CDDB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1DA199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7154159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578DEB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904846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D57EAD7" w14:textId="44F29946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50D8ECE8" w14:textId="6D82909C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D055FF7" w14:textId="7B02A17D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61" w:type="dxa"/>
          </w:tcPr>
          <w:p w14:paraId="7683A8A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423F5ED9" w14:textId="665C1AF9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142675B0" w14:textId="72E0D556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14</w:t>
            </w:r>
          </w:p>
        </w:tc>
        <w:tc>
          <w:tcPr>
            <w:tcW w:w="907" w:type="dxa"/>
            <w:vAlign w:val="bottom"/>
          </w:tcPr>
          <w:p w14:paraId="227DA606" w14:textId="366541F9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70</w:t>
            </w:r>
          </w:p>
        </w:tc>
        <w:tc>
          <w:tcPr>
            <w:tcW w:w="904" w:type="dxa"/>
            <w:vAlign w:val="bottom"/>
          </w:tcPr>
          <w:p w14:paraId="4956F9CA" w14:textId="65A0BF80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27CF2929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0FF9151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1776D2F4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44879E4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1D0CAA3" w14:textId="5FFFFFBB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61FAA0C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6F81DF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7A31EE4" w14:textId="1BBD764A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7E50292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7A06A8A" w14:textId="33BE0473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0023FF43" w14:textId="2EFA4294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61" w:type="dxa"/>
          </w:tcPr>
          <w:p w14:paraId="39A4A095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000459A0" w14:textId="33EA2BF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41EF1004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0B4636D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1FB2C22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61BEFC97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516ADF50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50</w:t>
            </w:r>
          </w:p>
        </w:tc>
        <w:tc>
          <w:tcPr>
            <w:tcW w:w="1183" w:type="dxa"/>
          </w:tcPr>
          <w:p w14:paraId="0C05DC9A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57ECBFE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08C124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8A73C6A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2C56E93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B2FBC7E" w14:textId="2D172D7E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15F055E" w14:textId="29EEDBC9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55DA797" w14:textId="4B72813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14F3076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591AB68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4A70A395" w14:textId="7BB13A69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5E4073CD" w14:textId="281FA971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15</w:t>
            </w:r>
          </w:p>
        </w:tc>
        <w:tc>
          <w:tcPr>
            <w:tcW w:w="907" w:type="dxa"/>
            <w:vAlign w:val="bottom"/>
          </w:tcPr>
          <w:p w14:paraId="69A77628" w14:textId="61B4263F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72</w:t>
            </w:r>
          </w:p>
        </w:tc>
        <w:tc>
          <w:tcPr>
            <w:tcW w:w="904" w:type="dxa"/>
            <w:vAlign w:val="bottom"/>
          </w:tcPr>
          <w:p w14:paraId="586CD1F1" w14:textId="572C22B1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5DECE0BC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6ED183A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00C74E14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790B030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680BC87" w14:textId="3D5510B2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3CD4BE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5E5B3F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836A6F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3AEF751" w14:textId="6D38F67D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A52A5C2" w14:textId="51D8FF82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FADDA52" w14:textId="0CCEEC9B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61" w:type="dxa"/>
          </w:tcPr>
          <w:p w14:paraId="4C2A9C64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3B9D4345" w14:textId="70D8E734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1B2A92D9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4B504E12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62CFEE11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2166DE33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3766EFA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51</w:t>
            </w:r>
          </w:p>
        </w:tc>
        <w:tc>
          <w:tcPr>
            <w:tcW w:w="1183" w:type="dxa"/>
          </w:tcPr>
          <w:p w14:paraId="518C4F20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0EC46475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1F4E8A36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23190BD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2E70E5F" w14:textId="74C71B89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451F03E4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1E51034" w14:textId="73B7D456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5BAB7494" w14:textId="02D3001C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BA43BD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3F5D5D38" w14:textId="331395F3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19" w:type="dxa"/>
          </w:tcPr>
          <w:p w14:paraId="46996EEB" w14:textId="19BE94C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0740FADA" w14:textId="2B10EF9E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16</w:t>
            </w:r>
          </w:p>
        </w:tc>
        <w:tc>
          <w:tcPr>
            <w:tcW w:w="907" w:type="dxa"/>
            <w:vAlign w:val="bottom"/>
          </w:tcPr>
          <w:p w14:paraId="62E429A0" w14:textId="43C540FD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72</w:t>
            </w:r>
          </w:p>
        </w:tc>
        <w:tc>
          <w:tcPr>
            <w:tcW w:w="904" w:type="dxa"/>
            <w:vAlign w:val="bottom"/>
          </w:tcPr>
          <w:p w14:paraId="661DD450" w14:textId="015AF36B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6DC6D274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02671BE7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48A62A6F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29B6C30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3651186" w14:textId="4220DD7C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375E390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4BF1C0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2A3523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E961D16" w14:textId="157845F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FE6C0A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227A1459" w14:textId="7957A9A2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61" w:type="dxa"/>
          </w:tcPr>
          <w:p w14:paraId="2BF610BA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406B64F6" w14:textId="7BCE1484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730D07E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55F5479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3DC9477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5608FCAE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F849782" w14:textId="77777777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52</w:t>
            </w:r>
          </w:p>
        </w:tc>
        <w:tc>
          <w:tcPr>
            <w:tcW w:w="1183" w:type="dxa"/>
          </w:tcPr>
          <w:p w14:paraId="1CB561AC" w14:textId="77777777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7570B84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05B8AB7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52E5440E" w14:textId="5E941C0E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94" w:type="dxa"/>
          </w:tcPr>
          <w:p w14:paraId="4070A20E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C05DA90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79E9A3B" w14:textId="6E59E0DA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A8FB40F" w14:textId="0913F479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65FB6921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219CDB9D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78FD1457" w14:textId="19EC8451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20024964" w14:textId="755172ED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23</w:t>
            </w:r>
          </w:p>
        </w:tc>
        <w:tc>
          <w:tcPr>
            <w:tcW w:w="907" w:type="dxa"/>
            <w:vAlign w:val="bottom"/>
          </w:tcPr>
          <w:p w14:paraId="12C63781" w14:textId="50B2E1C9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79</w:t>
            </w:r>
          </w:p>
        </w:tc>
        <w:tc>
          <w:tcPr>
            <w:tcW w:w="904" w:type="dxa"/>
            <w:vAlign w:val="bottom"/>
          </w:tcPr>
          <w:p w14:paraId="594C0FDA" w14:textId="798CC73D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155917E9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31D27AED" w14:textId="77777777" w:rsidR="00376954" w:rsidRPr="004D0E53" w:rsidRDefault="00376954" w:rsidP="00CC53B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72C29629" w14:textId="77777777" w:rsidR="00376954" w:rsidRPr="004D0E53" w:rsidRDefault="00376954" w:rsidP="008710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2E078859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2069612" w14:textId="116C6CE9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01B8254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07AEEA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7218E86" w14:textId="413418C4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D659B1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DFAED0F" w14:textId="079AF420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1E654B6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706BA4DC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2F0A0762" w14:textId="19A1D4C1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2EC9FC1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15D8CEC2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39809822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087087" w14:paraId="64EB597E" w14:textId="77777777" w:rsidTr="00087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C4112F4" w14:textId="0266C2BC" w:rsidR="00087087" w:rsidRPr="004D0E53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53</w:t>
            </w:r>
          </w:p>
        </w:tc>
        <w:tc>
          <w:tcPr>
            <w:tcW w:w="1183" w:type="dxa"/>
          </w:tcPr>
          <w:p w14:paraId="7780F05B" w14:textId="744D909B" w:rsidR="00087087" w:rsidRPr="004D0E53" w:rsidRDefault="00087087" w:rsidP="00087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2891CB78" w14:textId="336B7A35" w:rsidR="00087087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C379088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7AB0BEB8" w14:textId="2A996C91" w:rsidR="00087087" w:rsidRPr="004D0E53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94" w:type="dxa"/>
          </w:tcPr>
          <w:p w14:paraId="699188DC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F3C4F0B" w14:textId="77777777" w:rsidR="00087087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7B11AC9" w14:textId="71EE1B49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05D56EF" w14:textId="5D968160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17DCADFF" w14:textId="77777777" w:rsidR="00087087" w:rsidRPr="004D0E53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657481A6" w14:textId="5AE6C81F" w:rsidR="00087087" w:rsidRDefault="00E51D66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19" w:type="dxa"/>
          </w:tcPr>
          <w:p w14:paraId="080BD8B2" w14:textId="6CA08754" w:rsidR="00087087" w:rsidRDefault="00087087" w:rsidP="000870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4984EA54" w14:textId="1FFEEF7B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23</w:t>
            </w:r>
          </w:p>
        </w:tc>
        <w:tc>
          <w:tcPr>
            <w:tcW w:w="907" w:type="dxa"/>
            <w:vAlign w:val="bottom"/>
          </w:tcPr>
          <w:p w14:paraId="0B1E775C" w14:textId="12360D84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80</w:t>
            </w:r>
          </w:p>
        </w:tc>
        <w:tc>
          <w:tcPr>
            <w:tcW w:w="904" w:type="dxa"/>
            <w:vAlign w:val="bottom"/>
          </w:tcPr>
          <w:p w14:paraId="2AD5BE1E" w14:textId="3EB12D89" w:rsidR="00087087" w:rsidRPr="004D0E53" w:rsidRDefault="00087087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6DC571E6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33D51363" w14:textId="77777777" w:rsidR="00376954" w:rsidRPr="004D0E53" w:rsidRDefault="00376954" w:rsidP="007E2E9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105583ED" w14:textId="5EB18E1B" w:rsidR="00376954" w:rsidRPr="004D0E53" w:rsidRDefault="00376954" w:rsidP="007E2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3BB2CF19" w14:textId="3D3C111B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5BFCE2B" w14:textId="73053A45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3A552A8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04D4DE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0B1FD4A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74EFB97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C16A56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2BD50AB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7C5E3502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27089FDE" w14:textId="419E98F1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10E9C08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728B82FC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6D2CE12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7376971D" w14:textId="77777777" w:rsidTr="00E120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AAF6656" w14:textId="0A10FB12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54</w:t>
            </w:r>
          </w:p>
        </w:tc>
        <w:tc>
          <w:tcPr>
            <w:tcW w:w="1183" w:type="dxa"/>
          </w:tcPr>
          <w:p w14:paraId="45F5CCBB" w14:textId="6B48C728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01BBF376" w14:textId="44690815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2779AF5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61807F79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9A726F7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C8E9BAF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5F76D21" w14:textId="5699B06F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0225BB0" w14:textId="61128856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01243A78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23019C44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65E3C4AA" w14:textId="4524774D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6DFC9B00" w14:textId="66FE803F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25</w:t>
            </w:r>
          </w:p>
        </w:tc>
        <w:tc>
          <w:tcPr>
            <w:tcW w:w="907" w:type="dxa"/>
            <w:vAlign w:val="bottom"/>
          </w:tcPr>
          <w:p w14:paraId="0ED3543A" w14:textId="4C8ADDC2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81</w:t>
            </w:r>
          </w:p>
        </w:tc>
        <w:tc>
          <w:tcPr>
            <w:tcW w:w="904" w:type="dxa"/>
            <w:vAlign w:val="bottom"/>
          </w:tcPr>
          <w:p w14:paraId="5C52E70C" w14:textId="066A3266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1C6874A7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79038FC" w14:textId="77777777" w:rsidR="00376954" w:rsidRPr="004D0E53" w:rsidRDefault="00376954" w:rsidP="007E2E9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62E6E25A" w14:textId="620D496F" w:rsidR="00376954" w:rsidRPr="004D0E53" w:rsidRDefault="00376954" w:rsidP="007E2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4E86897C" w14:textId="0C67EE3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1A553E61" w14:textId="6298381C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5346CB0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5DE7C9C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035736C" w14:textId="04AD64C4" w:rsidR="00376954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D99C7AF" w14:textId="0AFF5779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4F8E490F" w14:textId="00CB6D24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0959F0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6C2FBDE7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27030D43" w14:textId="0FD4A7A2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3B2099E2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6CBC4512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0DB2B8CE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5829E537" w14:textId="77777777" w:rsidTr="00AC3C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6E4FFEE3" w14:textId="6EA429AA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55</w:t>
            </w:r>
          </w:p>
        </w:tc>
        <w:tc>
          <w:tcPr>
            <w:tcW w:w="1183" w:type="dxa"/>
          </w:tcPr>
          <w:p w14:paraId="0DF22A9A" w14:textId="249F13CC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1E590B39" w14:textId="0A2A6CA1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91042CD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5FDF9C0C" w14:textId="2C1BFA32" w:rsidR="00D54E0A" w:rsidRPr="004D0E53" w:rsidRDefault="00E51D66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94" w:type="dxa"/>
          </w:tcPr>
          <w:p w14:paraId="20724F94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C63A4B9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5B343BE" w14:textId="23E802BE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93AB77F" w14:textId="1F05284E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C9E7D7E" w14:textId="485A1E2A" w:rsidR="00D54E0A" w:rsidRPr="004D0E53" w:rsidRDefault="00E51D66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61" w:type="dxa"/>
          </w:tcPr>
          <w:p w14:paraId="3C300C1D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47413C71" w14:textId="7E952EC4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2CB88395" w14:textId="0114F70E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25</w:t>
            </w:r>
          </w:p>
        </w:tc>
        <w:tc>
          <w:tcPr>
            <w:tcW w:w="907" w:type="dxa"/>
            <w:vAlign w:val="bottom"/>
          </w:tcPr>
          <w:p w14:paraId="3D9CBE60" w14:textId="1C567ECC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82</w:t>
            </w:r>
          </w:p>
        </w:tc>
        <w:tc>
          <w:tcPr>
            <w:tcW w:w="904" w:type="dxa"/>
            <w:vAlign w:val="bottom"/>
          </w:tcPr>
          <w:p w14:paraId="41403B26" w14:textId="3D4B201E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64CCAAB3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5A4B4299" w14:textId="77777777" w:rsidR="00376954" w:rsidRPr="004D0E53" w:rsidRDefault="00376954" w:rsidP="007E2E9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1446DCB3" w14:textId="05C73DE6" w:rsidR="00376954" w:rsidRPr="004D0E53" w:rsidRDefault="00376954" w:rsidP="007E2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7D8D6ED4" w14:textId="18961C41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5E1B6DF" w14:textId="185C685A" w:rsidR="00376954" w:rsidRPr="004D0E53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2F316C9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61FC60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BFDE1D3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5CD343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C5916A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20C68AA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2DE2B8F6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7BC2639C" w14:textId="1A4D9891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6B745F4A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6A789164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2E6E9EBE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5FB0F5FB" w14:textId="77777777" w:rsidTr="00FF24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ABD8067" w14:textId="226FD0EF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56</w:t>
            </w:r>
          </w:p>
        </w:tc>
        <w:tc>
          <w:tcPr>
            <w:tcW w:w="1183" w:type="dxa"/>
          </w:tcPr>
          <w:p w14:paraId="72F3AE0E" w14:textId="33B8C343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09694999" w14:textId="51C6B331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7392576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565EE028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0CA3287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8013046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0A5AEFF" w14:textId="16BDF4AA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F371DA5" w14:textId="105FD5BC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078EE79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0A969F0E" w14:textId="01EBE9F0" w:rsidR="00D54E0A" w:rsidRDefault="00E51D66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19" w:type="dxa"/>
          </w:tcPr>
          <w:p w14:paraId="4A618640" w14:textId="6DDE7760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1A682D7A" w14:textId="2806EEF1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26</w:t>
            </w:r>
          </w:p>
        </w:tc>
        <w:tc>
          <w:tcPr>
            <w:tcW w:w="907" w:type="dxa"/>
            <w:vAlign w:val="bottom"/>
          </w:tcPr>
          <w:p w14:paraId="29A56E33" w14:textId="2D096825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82</w:t>
            </w:r>
          </w:p>
        </w:tc>
        <w:tc>
          <w:tcPr>
            <w:tcW w:w="904" w:type="dxa"/>
            <w:vAlign w:val="bottom"/>
          </w:tcPr>
          <w:p w14:paraId="4A815BF0" w14:textId="5CED300D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21A8015A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2D97853" w14:textId="77777777" w:rsidR="00376954" w:rsidRPr="004D0E53" w:rsidRDefault="00376954" w:rsidP="007E2E9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0BE9CF56" w14:textId="5227A693" w:rsidR="00376954" w:rsidRPr="004D0E53" w:rsidRDefault="00376954" w:rsidP="007E2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23C3DF26" w14:textId="4ED546E0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C54848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16D131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081863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405A173" w14:textId="44440E78" w:rsidR="00376954" w:rsidRDefault="00E51D66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770F9396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B9DE76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63C2B19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474ACF28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3F237B31" w14:textId="4F609541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4F39ED61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7C546F4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4E3D530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6046EE81" w14:textId="77777777" w:rsidTr="00515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5489530" w14:textId="76515824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57</w:t>
            </w:r>
          </w:p>
        </w:tc>
        <w:tc>
          <w:tcPr>
            <w:tcW w:w="1183" w:type="dxa"/>
          </w:tcPr>
          <w:p w14:paraId="0C9034D2" w14:textId="3B042752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134722BA" w14:textId="670CE4AD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2B0BE328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216481B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2BD8EDBB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C24E212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E01B3CA" w14:textId="0ECDF26D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525B31C3" w14:textId="479734B6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0F90D68A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619058D2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428337A9" w14:textId="1BFA04A1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3EFB2BD5" w14:textId="2658AEDC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28</w:t>
            </w:r>
          </w:p>
        </w:tc>
        <w:tc>
          <w:tcPr>
            <w:tcW w:w="907" w:type="dxa"/>
            <w:vAlign w:val="bottom"/>
          </w:tcPr>
          <w:p w14:paraId="44CD5143" w14:textId="333900CB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84</w:t>
            </w:r>
          </w:p>
        </w:tc>
        <w:tc>
          <w:tcPr>
            <w:tcW w:w="904" w:type="dxa"/>
            <w:vAlign w:val="bottom"/>
          </w:tcPr>
          <w:p w14:paraId="13B34ABD" w14:textId="2CE0418A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397B4388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C38AD66" w14:textId="77777777" w:rsidR="00376954" w:rsidRPr="004D0E53" w:rsidRDefault="00376954" w:rsidP="007E2E9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4560D010" w14:textId="29654544" w:rsidR="00376954" w:rsidRPr="004D0E53" w:rsidRDefault="00376954" w:rsidP="007E2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2E1ABD85" w14:textId="74ADB0DD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2E56AA3" w14:textId="4AEE28AC" w:rsidR="00376954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4638C874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B6EF0C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3A186FBE" w14:textId="2D9B2A6C" w:rsidR="00376954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56839740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14E5A2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05E647B8" w14:textId="34B74634" w:rsidR="00376954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61" w:type="dxa"/>
          </w:tcPr>
          <w:p w14:paraId="656A7A34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6E5A0960" w14:textId="79AC634D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0F26962C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565BD7D8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1C746CB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5B07D31B" w14:textId="77777777" w:rsidTr="00E74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8DA81D6" w14:textId="4635F4F0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58</w:t>
            </w:r>
          </w:p>
        </w:tc>
        <w:tc>
          <w:tcPr>
            <w:tcW w:w="1183" w:type="dxa"/>
          </w:tcPr>
          <w:p w14:paraId="01B3C8E3" w14:textId="0E6350C1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692E4D48" w14:textId="4666FD54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057B26E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2F64E653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CE4D91D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26A1B02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B9ADDAA" w14:textId="0DD9FDF1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F36969B" w14:textId="7EEFBED2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C3C8C9B" w14:textId="7EB12DCA" w:rsidR="00D54E0A" w:rsidRPr="004D0E53" w:rsidRDefault="009C7D54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61" w:type="dxa"/>
          </w:tcPr>
          <w:p w14:paraId="49D67A1E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29EAD70C" w14:textId="40DF1932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3148BECD" w14:textId="5C75D6B9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29</w:t>
            </w:r>
          </w:p>
        </w:tc>
        <w:tc>
          <w:tcPr>
            <w:tcW w:w="907" w:type="dxa"/>
            <w:vAlign w:val="bottom"/>
          </w:tcPr>
          <w:p w14:paraId="4ECC9756" w14:textId="2FBB6128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85</w:t>
            </w:r>
          </w:p>
        </w:tc>
        <w:tc>
          <w:tcPr>
            <w:tcW w:w="904" w:type="dxa"/>
            <w:vAlign w:val="bottom"/>
          </w:tcPr>
          <w:p w14:paraId="19D6A86B" w14:textId="428B0F3A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19F42E91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563AA287" w14:textId="77777777" w:rsidR="00376954" w:rsidRPr="004D0E53" w:rsidRDefault="00376954" w:rsidP="007E2E9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2279E837" w14:textId="131DB2AA" w:rsidR="00376954" w:rsidRPr="004D0E53" w:rsidRDefault="00376954" w:rsidP="007E2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39CE5149" w14:textId="781160D8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B11260D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1BED93F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452635E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7BAD18E" w14:textId="760D11FA" w:rsidR="00376954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5062E9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93565CA" w14:textId="6E77A2E5" w:rsidR="00376954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708ECC8C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588B4286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314A12B8" w14:textId="44179A6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01BCDA1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45065AA6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1FD06D0C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5DB28119" w14:textId="77777777" w:rsidTr="005B15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7AB35E9" w14:textId="3F21DEC1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59</w:t>
            </w:r>
          </w:p>
        </w:tc>
        <w:tc>
          <w:tcPr>
            <w:tcW w:w="1183" w:type="dxa"/>
          </w:tcPr>
          <w:p w14:paraId="0E3FFF31" w14:textId="0159F2BF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482DC295" w14:textId="4DBD3CCC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1E8EA86B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61DFE5FD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58701EF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76224AA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5B254461" w14:textId="7C384085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FBD270A" w14:textId="4E7867F0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68F7064" w14:textId="119C4CE7" w:rsidR="00D54E0A" w:rsidRPr="004D0E53" w:rsidRDefault="009C7D54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61" w:type="dxa"/>
          </w:tcPr>
          <w:p w14:paraId="6ED1ED16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57D78A49" w14:textId="7183F81A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02E10A2F" w14:textId="218C60C8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32</w:t>
            </w:r>
          </w:p>
        </w:tc>
        <w:tc>
          <w:tcPr>
            <w:tcW w:w="907" w:type="dxa"/>
            <w:vAlign w:val="bottom"/>
          </w:tcPr>
          <w:p w14:paraId="0E5063A0" w14:textId="21699859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88</w:t>
            </w:r>
          </w:p>
        </w:tc>
        <w:tc>
          <w:tcPr>
            <w:tcW w:w="904" w:type="dxa"/>
            <w:vAlign w:val="bottom"/>
          </w:tcPr>
          <w:p w14:paraId="3D0AAD98" w14:textId="6B0650F1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6F7F12C3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240F96F7" w14:textId="77777777" w:rsidR="00376954" w:rsidRPr="004D0E53" w:rsidRDefault="00376954" w:rsidP="007E2E9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051F5761" w14:textId="72C244BA" w:rsidR="00376954" w:rsidRPr="004D0E53" w:rsidRDefault="00376954" w:rsidP="007E2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1E67C8F5" w14:textId="6FD24189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E9512A2" w14:textId="6E368F4C" w:rsidR="00376954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07F88A1A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4D6B23A" w14:textId="3E244C9F" w:rsidR="00376954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083" w:type="dxa"/>
          </w:tcPr>
          <w:p w14:paraId="1B805069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49990D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256EAB1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4B764691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2B0E9831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137E0058" w14:textId="068157B6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63DFF76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2221FBB0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0CC1524D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01DC232E" w14:textId="77777777" w:rsidTr="007B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E939E91" w14:textId="52DECC85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60</w:t>
            </w:r>
          </w:p>
        </w:tc>
        <w:tc>
          <w:tcPr>
            <w:tcW w:w="1183" w:type="dxa"/>
          </w:tcPr>
          <w:p w14:paraId="00370AEE" w14:textId="6C3C9A34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6" w:type="dxa"/>
          </w:tcPr>
          <w:p w14:paraId="5AAAEF73" w14:textId="70292665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AB1084F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2498BEC1" w14:textId="343EE4EE" w:rsidR="00D54E0A" w:rsidRPr="004D0E53" w:rsidRDefault="009C7D54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94" w:type="dxa"/>
          </w:tcPr>
          <w:p w14:paraId="12DAB5DA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B7F2776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819CDB6" w14:textId="15102275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0F56BB3" w14:textId="2706AAF6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42318ECA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61" w:type="dxa"/>
          </w:tcPr>
          <w:p w14:paraId="6A974AF8" w14:textId="77777777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023FB048" w14:textId="69F156AE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3" w:type="dxa"/>
            <w:vAlign w:val="bottom"/>
          </w:tcPr>
          <w:p w14:paraId="605A65EA" w14:textId="616FD4C5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32</w:t>
            </w:r>
          </w:p>
        </w:tc>
        <w:tc>
          <w:tcPr>
            <w:tcW w:w="907" w:type="dxa"/>
            <w:vAlign w:val="bottom"/>
          </w:tcPr>
          <w:p w14:paraId="07049EDA" w14:textId="1A4269A1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88</w:t>
            </w:r>
          </w:p>
        </w:tc>
        <w:tc>
          <w:tcPr>
            <w:tcW w:w="904" w:type="dxa"/>
            <w:vAlign w:val="bottom"/>
          </w:tcPr>
          <w:p w14:paraId="574EB755" w14:textId="00DAF3B9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376954" w14:paraId="66E001C8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53E5361" w14:textId="77777777" w:rsidR="00376954" w:rsidRPr="004D0E53" w:rsidRDefault="00376954" w:rsidP="007E2E98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83" w:type="dxa"/>
          </w:tcPr>
          <w:p w14:paraId="7311AEDE" w14:textId="6BF4C03D" w:rsidR="00376954" w:rsidRPr="004D0E53" w:rsidRDefault="00376954" w:rsidP="007E2E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6" w:type="dxa"/>
          </w:tcPr>
          <w:p w14:paraId="086E6A85" w14:textId="75B2D3D2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EF92B23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07F8A7BF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9480F8B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C893A71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793A698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466AC8C5" w14:textId="77777777" w:rsidR="00376954" w:rsidRPr="004D0E53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09A50636" w14:textId="6BE13BFA" w:rsidR="00376954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61" w:type="dxa"/>
          </w:tcPr>
          <w:p w14:paraId="022D2882" w14:textId="77777777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19" w:type="dxa"/>
          </w:tcPr>
          <w:p w14:paraId="1AEBF486" w14:textId="4923EC4D" w:rsidR="00376954" w:rsidRDefault="003769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3" w:type="dxa"/>
          </w:tcPr>
          <w:p w14:paraId="69108747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7" w:type="dxa"/>
          </w:tcPr>
          <w:p w14:paraId="3A229D6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4" w:type="dxa"/>
          </w:tcPr>
          <w:p w14:paraId="5CFCBCB3" w14:textId="77777777" w:rsidR="00376954" w:rsidRPr="004D0E53" w:rsidRDefault="00376954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</w:tbl>
    <w:p w14:paraId="1D1F4927" w14:textId="77777777" w:rsidR="00087087" w:rsidRDefault="00087087" w:rsidP="007E2E98">
      <w:pP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</w:pPr>
    </w:p>
    <w:p w14:paraId="3410E4AF" w14:textId="3811C780" w:rsidR="007E2E98" w:rsidRDefault="007E2E98" w:rsidP="007E2E98">
      <w:pP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</w:pP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lastRenderedPageBreak/>
        <w:t xml:space="preserve">Table S2 (continued) - </w:t>
      </w:r>
      <w:r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Summary table of the zero</w:t>
      </w: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hurdle</w:t>
      </w:r>
      <w:r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 xml:space="preserve"> count models relating </w:t>
      </w:r>
      <w: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ESEC scientific productivity to our set of explanatory variables</w:t>
      </w:r>
      <w:r w:rsidRPr="00D04BB6"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  <w:t>.</w:t>
      </w:r>
    </w:p>
    <w:tbl>
      <w:tblPr>
        <w:tblStyle w:val="ListTable7Colorful"/>
        <w:tblW w:w="15180" w:type="dxa"/>
        <w:tblInd w:w="-426" w:type="dxa"/>
        <w:tblLook w:val="04A0" w:firstRow="1" w:lastRow="0" w:firstColumn="1" w:lastColumn="0" w:noHBand="0" w:noVBand="1"/>
      </w:tblPr>
      <w:tblGrid>
        <w:gridCol w:w="638"/>
        <w:gridCol w:w="1192"/>
        <w:gridCol w:w="1347"/>
        <w:gridCol w:w="750"/>
        <w:gridCol w:w="739"/>
        <w:gridCol w:w="1194"/>
        <w:gridCol w:w="1083"/>
        <w:gridCol w:w="1261"/>
        <w:gridCol w:w="1261"/>
        <w:gridCol w:w="731"/>
        <w:gridCol w:w="1128"/>
        <w:gridCol w:w="1128"/>
        <w:gridCol w:w="909"/>
        <w:gridCol w:w="910"/>
        <w:gridCol w:w="909"/>
      </w:tblGrid>
      <w:tr w:rsidR="00E930D1" w14:paraId="26283967" w14:textId="77777777" w:rsidTr="00E930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38" w:type="dxa"/>
            <w:vAlign w:val="center"/>
          </w:tcPr>
          <w:p w14:paraId="2438B941" w14:textId="77777777" w:rsidR="00E930D1" w:rsidRPr="004D0E53" w:rsidRDefault="00E930D1" w:rsidP="0037695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Rank</w:t>
            </w:r>
          </w:p>
        </w:tc>
        <w:tc>
          <w:tcPr>
            <w:tcW w:w="1192" w:type="dxa"/>
            <w:vAlign w:val="center"/>
          </w:tcPr>
          <w:p w14:paraId="2F27B839" w14:textId="77777777" w:rsidR="00E930D1" w:rsidRPr="004D0E53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Model</w:t>
            </w:r>
          </w:p>
        </w:tc>
        <w:tc>
          <w:tcPr>
            <w:tcW w:w="1347" w:type="dxa"/>
            <w:vAlign w:val="center"/>
          </w:tcPr>
          <w:p w14:paraId="21D332BC" w14:textId="77777777" w:rsidR="00E930D1" w:rsidRPr="004D0E53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ge of establishment</w:t>
            </w:r>
          </w:p>
        </w:tc>
        <w:tc>
          <w:tcPr>
            <w:tcW w:w="750" w:type="dxa"/>
            <w:vAlign w:val="center"/>
          </w:tcPr>
          <w:p w14:paraId="3E4E0979" w14:textId="77777777" w:rsidR="00E930D1" w:rsidRPr="004D0E53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Biome</w:t>
            </w:r>
          </w:p>
        </w:tc>
        <w:tc>
          <w:tcPr>
            <w:tcW w:w="739" w:type="dxa"/>
            <w:vAlign w:val="center"/>
          </w:tcPr>
          <w:p w14:paraId="52CE431E" w14:textId="77777777" w:rsidR="00E930D1" w:rsidRPr="004D0E53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Extent</w:t>
            </w:r>
          </w:p>
        </w:tc>
        <w:tc>
          <w:tcPr>
            <w:tcW w:w="1194" w:type="dxa"/>
            <w:vAlign w:val="center"/>
          </w:tcPr>
          <w:p w14:paraId="4DF1BFC6" w14:textId="77777777" w:rsidR="00E930D1" w:rsidRPr="004D0E53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Governance sphere</w:t>
            </w:r>
          </w:p>
        </w:tc>
        <w:tc>
          <w:tcPr>
            <w:tcW w:w="1083" w:type="dxa"/>
            <w:vAlign w:val="center"/>
          </w:tcPr>
          <w:p w14:paraId="4E56DBA8" w14:textId="77777777" w:rsidR="00E930D1" w:rsidRPr="004D0E53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Human population</w:t>
            </w:r>
          </w:p>
        </w:tc>
        <w:tc>
          <w:tcPr>
            <w:tcW w:w="1261" w:type="dxa"/>
            <w:vAlign w:val="center"/>
          </w:tcPr>
          <w:p w14:paraId="753595DE" w14:textId="77777777" w:rsidR="00E930D1" w:rsidRPr="004D0E53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M</w:t>
            </w: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nagement council</w:t>
            </w:r>
          </w:p>
        </w:tc>
        <w:tc>
          <w:tcPr>
            <w:tcW w:w="1261" w:type="dxa"/>
            <w:vAlign w:val="center"/>
          </w:tcPr>
          <w:p w14:paraId="23C35DB0" w14:textId="77777777" w:rsidR="00E930D1" w:rsidRPr="004D0E53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Management plan</w:t>
            </w:r>
          </w:p>
        </w:tc>
        <w:tc>
          <w:tcPr>
            <w:tcW w:w="731" w:type="dxa"/>
            <w:vAlign w:val="center"/>
          </w:tcPr>
          <w:p w14:paraId="18EDDC1E" w14:textId="77777777" w:rsidR="00E930D1" w:rsidRPr="004D0E53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Travel time</w:t>
            </w:r>
          </w:p>
        </w:tc>
        <w:tc>
          <w:tcPr>
            <w:tcW w:w="1128" w:type="dxa"/>
          </w:tcPr>
          <w:p w14:paraId="54F48907" w14:textId="28460900" w:rsidR="00E930D1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Scientific investment</w:t>
            </w:r>
          </w:p>
        </w:tc>
        <w:tc>
          <w:tcPr>
            <w:tcW w:w="1128" w:type="dxa"/>
            <w:vAlign w:val="center"/>
          </w:tcPr>
          <w:p w14:paraId="782220B2" w14:textId="7E77CCB0" w:rsidR="00E930D1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Years to first paper</w:t>
            </w:r>
          </w:p>
        </w:tc>
        <w:tc>
          <w:tcPr>
            <w:tcW w:w="909" w:type="dxa"/>
            <w:vAlign w:val="center"/>
          </w:tcPr>
          <w:p w14:paraId="504D3689" w14:textId="77777777" w:rsidR="00E930D1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c</w:t>
            </w:r>
            <w:proofErr w:type="spellEnd"/>
          </w:p>
        </w:tc>
        <w:tc>
          <w:tcPr>
            <w:tcW w:w="910" w:type="dxa"/>
            <w:vAlign w:val="center"/>
          </w:tcPr>
          <w:p w14:paraId="3D3218EF" w14:textId="77777777" w:rsidR="00E930D1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A"/>
                <w:kern w:val="2"/>
                <w:sz w:val="20"/>
                <w:szCs w:val="20"/>
                <w:lang w:val="en-GB" w:eastAsia="zh-CN" w:bidi="hi-IN"/>
              </w:rPr>
              <w:t>Δ</w:t>
            </w: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c</w:t>
            </w:r>
            <w:proofErr w:type="spellEnd"/>
          </w:p>
        </w:tc>
        <w:tc>
          <w:tcPr>
            <w:tcW w:w="909" w:type="dxa"/>
            <w:vAlign w:val="center"/>
          </w:tcPr>
          <w:p w14:paraId="45F369A2" w14:textId="77777777" w:rsidR="00E930D1" w:rsidRDefault="00E930D1" w:rsidP="003769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proofErr w:type="spellStart"/>
            <w:r>
              <w:rPr>
                <w:rFonts w:ascii="Times New Roman" w:eastAsia="SimSun" w:hAnsi="Times New Roman" w:cs="Times New Roman"/>
                <w:color w:val="00000A"/>
                <w:kern w:val="2"/>
                <w:sz w:val="20"/>
                <w:szCs w:val="20"/>
                <w:lang w:val="en-GB" w:eastAsia="zh-CN" w:bidi="hi-IN"/>
              </w:rPr>
              <w:t>ω</w:t>
            </w: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AIC</w:t>
            </w:r>
            <w:proofErr w:type="spellEnd"/>
          </w:p>
        </w:tc>
      </w:tr>
      <w:tr w:rsidR="00D54E0A" w14:paraId="4BF6A0CC" w14:textId="77777777" w:rsidTr="005D16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32C603C" w14:textId="72E8C2B1" w:rsidR="00D54E0A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61</w:t>
            </w:r>
          </w:p>
        </w:tc>
        <w:tc>
          <w:tcPr>
            <w:tcW w:w="1192" w:type="dxa"/>
          </w:tcPr>
          <w:p w14:paraId="0874D204" w14:textId="6681E7ED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04A98C71" w14:textId="20AB67F6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77D8C3C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2679DB0D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2BD541F0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F4F6137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3514A55" w14:textId="6ABFFB51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09D6011" w14:textId="6219400B" w:rsidR="00D54E0A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07B4711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4621751" w14:textId="0358B076" w:rsidR="00D54E0A" w:rsidRPr="004D0E53" w:rsidRDefault="009C7D54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3225447C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  <w:vAlign w:val="bottom"/>
          </w:tcPr>
          <w:p w14:paraId="5AC11C84" w14:textId="598342E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34</w:t>
            </w:r>
          </w:p>
        </w:tc>
        <w:tc>
          <w:tcPr>
            <w:tcW w:w="910" w:type="dxa"/>
            <w:vAlign w:val="bottom"/>
          </w:tcPr>
          <w:p w14:paraId="3D6FDB21" w14:textId="1BAA85FD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91</w:t>
            </w:r>
          </w:p>
        </w:tc>
        <w:tc>
          <w:tcPr>
            <w:tcW w:w="909" w:type="dxa"/>
            <w:vAlign w:val="bottom"/>
          </w:tcPr>
          <w:p w14:paraId="07365F67" w14:textId="77E30E3A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087087" w14:paraId="72F6EF97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F839CA8" w14:textId="77777777" w:rsidR="00087087" w:rsidRDefault="00087087" w:rsidP="00087087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2" w:type="dxa"/>
          </w:tcPr>
          <w:p w14:paraId="071DBE1D" w14:textId="7DBADC3B" w:rsidR="00087087" w:rsidRPr="004D0E53" w:rsidRDefault="00087087" w:rsidP="000870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1B13134A" w14:textId="049FB567" w:rsidR="00087087" w:rsidRDefault="00087087" w:rsidP="00087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45D7AC90" w14:textId="3AC6C488" w:rsidR="00087087" w:rsidRPr="004D0E53" w:rsidRDefault="009C7D54" w:rsidP="00087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7E03F05E" w14:textId="77777777" w:rsidR="00087087" w:rsidRPr="004D0E53" w:rsidRDefault="00087087" w:rsidP="00087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7829411A" w14:textId="77777777" w:rsidR="00087087" w:rsidRPr="004D0E53" w:rsidRDefault="00087087" w:rsidP="00087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1B3857E" w14:textId="77777777" w:rsidR="00087087" w:rsidRPr="004D0E53" w:rsidRDefault="00087087" w:rsidP="00087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F152723" w14:textId="77777777" w:rsidR="00087087" w:rsidRDefault="00087087" w:rsidP="00087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98B46ED" w14:textId="77777777" w:rsidR="00087087" w:rsidRDefault="00087087" w:rsidP="00087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5F2CCA70" w14:textId="766E5FA8" w:rsidR="00087087" w:rsidRPr="004D0E53" w:rsidRDefault="009C7D54" w:rsidP="00087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545F0A72" w14:textId="77777777" w:rsidR="00087087" w:rsidRPr="004D0E53" w:rsidRDefault="00087087" w:rsidP="00087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D20967F" w14:textId="7DFEEE88" w:rsidR="00087087" w:rsidRPr="004D0E53" w:rsidRDefault="00087087" w:rsidP="00087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9" w:type="dxa"/>
          </w:tcPr>
          <w:p w14:paraId="463A733B" w14:textId="77777777" w:rsidR="00087087" w:rsidRPr="004D0E53" w:rsidRDefault="00087087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4B638A41" w14:textId="77777777" w:rsidR="00087087" w:rsidRPr="004D0E53" w:rsidRDefault="00087087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44BBC810" w14:textId="77777777" w:rsidR="00087087" w:rsidRPr="004D0E53" w:rsidRDefault="00087087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60B12F7C" w14:textId="77777777" w:rsidTr="00B969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02EFE2E" w14:textId="2EF7AA77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62</w:t>
            </w:r>
          </w:p>
        </w:tc>
        <w:tc>
          <w:tcPr>
            <w:tcW w:w="1192" w:type="dxa"/>
          </w:tcPr>
          <w:p w14:paraId="55DA1BC7" w14:textId="77777777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2B687EE1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2D8528E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1FE4031B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0957DD68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AD593E9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E97FCCE" w14:textId="369936AC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67CA3649" w14:textId="2ED33D5A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3918B59" w14:textId="64303565" w:rsidR="00D54E0A" w:rsidRPr="004D0E53" w:rsidRDefault="009C7D54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739E9E34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19BC6B4" w14:textId="4439AC95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  <w:vAlign w:val="bottom"/>
          </w:tcPr>
          <w:p w14:paraId="2022940D" w14:textId="29A8BAAC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35</w:t>
            </w:r>
          </w:p>
        </w:tc>
        <w:tc>
          <w:tcPr>
            <w:tcW w:w="910" w:type="dxa"/>
            <w:vAlign w:val="bottom"/>
          </w:tcPr>
          <w:p w14:paraId="69967416" w14:textId="490E322C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91</w:t>
            </w:r>
          </w:p>
        </w:tc>
        <w:tc>
          <w:tcPr>
            <w:tcW w:w="909" w:type="dxa"/>
            <w:vAlign w:val="bottom"/>
          </w:tcPr>
          <w:p w14:paraId="4BF06721" w14:textId="40A7AC15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E930D1" w14:paraId="23D75F2A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0877815D" w14:textId="77777777" w:rsidR="00E930D1" w:rsidRPr="004D0E53" w:rsidRDefault="00E930D1" w:rsidP="0037695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2" w:type="dxa"/>
          </w:tcPr>
          <w:p w14:paraId="6BAA940A" w14:textId="77777777" w:rsidR="00E930D1" w:rsidRPr="004D0E53" w:rsidRDefault="00E930D1" w:rsidP="00376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09FE39E0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8FEEBC3" w14:textId="7673B97D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66A78A2E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446CE7BE" w14:textId="3911AF02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103467B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5B3AA16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890D9D2" w14:textId="7C765F3A" w:rsidR="00E930D1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801203C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7BD27D5" w14:textId="77777777" w:rsidR="00E930D1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E3E7A8F" w14:textId="27281512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9" w:type="dxa"/>
          </w:tcPr>
          <w:p w14:paraId="7DF094D7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118AF498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1AD621B2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1661F6D5" w14:textId="77777777" w:rsidTr="001400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86A9C43" w14:textId="0EE82E6C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63</w:t>
            </w:r>
          </w:p>
        </w:tc>
        <w:tc>
          <w:tcPr>
            <w:tcW w:w="1192" w:type="dxa"/>
          </w:tcPr>
          <w:p w14:paraId="4CF96D30" w14:textId="77777777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17DEA2C8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3178C0D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964ADCE" w14:textId="4AA2B31A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66CA4EF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01002A49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E62F49A" w14:textId="140D62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54EC018" w14:textId="78E56981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292C1962" w14:textId="767C64C9" w:rsidR="00D54E0A" w:rsidRPr="004D0E53" w:rsidRDefault="009C7D54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128" w:type="dxa"/>
          </w:tcPr>
          <w:p w14:paraId="33E22F20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BD69514" w14:textId="3EADFD7B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  <w:vAlign w:val="bottom"/>
          </w:tcPr>
          <w:p w14:paraId="1221D6E4" w14:textId="1E3A9F03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37</w:t>
            </w:r>
          </w:p>
        </w:tc>
        <w:tc>
          <w:tcPr>
            <w:tcW w:w="910" w:type="dxa"/>
            <w:vAlign w:val="bottom"/>
          </w:tcPr>
          <w:p w14:paraId="373DAC44" w14:textId="49F2F4E2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93</w:t>
            </w:r>
          </w:p>
        </w:tc>
        <w:tc>
          <w:tcPr>
            <w:tcW w:w="909" w:type="dxa"/>
            <w:vAlign w:val="bottom"/>
          </w:tcPr>
          <w:p w14:paraId="54067276" w14:textId="08A94C36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E930D1" w14:paraId="5A1C0CB6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746F450" w14:textId="77777777" w:rsidR="00E930D1" w:rsidRPr="004D0E53" w:rsidRDefault="00E930D1" w:rsidP="0037695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2" w:type="dxa"/>
          </w:tcPr>
          <w:p w14:paraId="08177DFA" w14:textId="77777777" w:rsidR="00E930D1" w:rsidRPr="004D0E53" w:rsidRDefault="00E930D1" w:rsidP="00376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08489C4B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64A08CC3" w14:textId="287D5150" w:rsidR="00E930D1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7E44F26C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3615146B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1BD1806" w14:textId="6AA539EF" w:rsidR="00E930D1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E4F7F23" w14:textId="1D335C25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3ACD3D34" w14:textId="5662CB49" w:rsidR="00E930D1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6EB1C569" w14:textId="5EBDB799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92A2095" w14:textId="77777777" w:rsidR="00E930D1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4EF3EF6" w14:textId="0736B77E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9" w:type="dxa"/>
          </w:tcPr>
          <w:p w14:paraId="594F39E8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4F6D719E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34AC894D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5CA2FBA2" w14:textId="77777777" w:rsidTr="00CB59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012095BC" w14:textId="4C6968D0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64</w:t>
            </w:r>
          </w:p>
        </w:tc>
        <w:tc>
          <w:tcPr>
            <w:tcW w:w="1192" w:type="dxa"/>
          </w:tcPr>
          <w:p w14:paraId="5A1D0B30" w14:textId="77777777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27430BA1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221E09A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78B247DD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A7BD3E8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2B7D5768" w14:textId="101A81CA" w:rsidR="00D54E0A" w:rsidRPr="004D0E53" w:rsidRDefault="009C7D54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028EE862" w14:textId="60873895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F75A289" w14:textId="3E92A5AA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1EE93EAF" w14:textId="2F39498A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D90BB4A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7516930B" w14:textId="4030DCBB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  <w:vAlign w:val="bottom"/>
          </w:tcPr>
          <w:p w14:paraId="7E13F42B" w14:textId="175B46AC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38</w:t>
            </w:r>
          </w:p>
        </w:tc>
        <w:tc>
          <w:tcPr>
            <w:tcW w:w="910" w:type="dxa"/>
            <w:vAlign w:val="bottom"/>
          </w:tcPr>
          <w:p w14:paraId="5E8B1A78" w14:textId="23B2F899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94</w:t>
            </w:r>
          </w:p>
        </w:tc>
        <w:tc>
          <w:tcPr>
            <w:tcW w:w="909" w:type="dxa"/>
            <w:vAlign w:val="bottom"/>
          </w:tcPr>
          <w:p w14:paraId="19834962" w14:textId="23F7BD55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E930D1" w14:paraId="4A695C01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739C572E" w14:textId="77777777" w:rsidR="00E930D1" w:rsidRPr="004D0E53" w:rsidRDefault="00E930D1" w:rsidP="0037695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2" w:type="dxa"/>
          </w:tcPr>
          <w:p w14:paraId="4FC97E0A" w14:textId="77777777" w:rsidR="00E930D1" w:rsidRPr="004D0E53" w:rsidRDefault="00E930D1" w:rsidP="00376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7FF5290F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B352612" w14:textId="271D932D" w:rsidR="00E930D1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41028A08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9763ABD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7B8125D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1BA57259" w14:textId="34A3EF27" w:rsidR="00E930D1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5207DC6" w14:textId="0685AAFA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3A85ECAC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52CB964" w14:textId="77777777" w:rsidR="00E930D1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3ED550DC" w14:textId="246DD90E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9" w:type="dxa"/>
          </w:tcPr>
          <w:p w14:paraId="188BE19D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495B07C5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4445F233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6BE7F960" w14:textId="77777777" w:rsidTr="00A840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46FB6529" w14:textId="6F441692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65</w:t>
            </w:r>
          </w:p>
        </w:tc>
        <w:tc>
          <w:tcPr>
            <w:tcW w:w="1192" w:type="dxa"/>
          </w:tcPr>
          <w:p w14:paraId="3564A4B8" w14:textId="77777777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711003FA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0E75858F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4D917C9D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1667FAE" w14:textId="096FEBED" w:rsidR="00D54E0A" w:rsidRPr="004D0E53" w:rsidRDefault="009C7D54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083" w:type="dxa"/>
          </w:tcPr>
          <w:p w14:paraId="343D1E96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27CB3B4F" w14:textId="2628CC58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3AAEFEDF" w14:textId="1AEA3610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66747B30" w14:textId="50FCE8EC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F0E402B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1DA6D9E6" w14:textId="3FD0F9DC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  <w:vAlign w:val="bottom"/>
          </w:tcPr>
          <w:p w14:paraId="250210E4" w14:textId="12F12A99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41</w:t>
            </w:r>
          </w:p>
        </w:tc>
        <w:tc>
          <w:tcPr>
            <w:tcW w:w="910" w:type="dxa"/>
            <w:vAlign w:val="bottom"/>
          </w:tcPr>
          <w:p w14:paraId="5B4EC77A" w14:textId="48FBF61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97</w:t>
            </w:r>
          </w:p>
        </w:tc>
        <w:tc>
          <w:tcPr>
            <w:tcW w:w="909" w:type="dxa"/>
            <w:vAlign w:val="bottom"/>
          </w:tcPr>
          <w:p w14:paraId="78478C8D" w14:textId="051CA74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E930D1" w14:paraId="5477DC1A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3D56D754" w14:textId="77777777" w:rsidR="00E930D1" w:rsidRPr="004D0E53" w:rsidRDefault="00E930D1" w:rsidP="0037695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2" w:type="dxa"/>
          </w:tcPr>
          <w:p w14:paraId="478F8A4E" w14:textId="77777777" w:rsidR="00E930D1" w:rsidRPr="004D0E53" w:rsidRDefault="00E930D1" w:rsidP="00376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68B9B58A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37765BDB" w14:textId="63F1D4F5" w:rsidR="00E930D1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9" w:type="dxa"/>
          </w:tcPr>
          <w:p w14:paraId="52AEA98A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11AAE9D4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64D9238F" w14:textId="271DF124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793611F7" w14:textId="4F83AC25" w:rsidR="00E930D1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2A5C3BF3" w14:textId="41F31FF6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2F749FA3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490AC9A" w14:textId="77777777" w:rsidR="00E930D1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81CF932" w14:textId="70C083E4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9" w:type="dxa"/>
          </w:tcPr>
          <w:p w14:paraId="7A90C9DA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1F9CB678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5A10E040" w14:textId="77777777" w:rsidR="00E930D1" w:rsidRPr="004D0E53" w:rsidRDefault="00E930D1" w:rsidP="00D54E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  <w:tr w:rsidR="00D54E0A" w14:paraId="07B8DB19" w14:textId="77777777" w:rsidTr="000C4C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1543BE05" w14:textId="3002889B" w:rsidR="00D54E0A" w:rsidRPr="004D0E53" w:rsidRDefault="00D54E0A" w:rsidP="00D54E0A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66</w:t>
            </w:r>
          </w:p>
        </w:tc>
        <w:tc>
          <w:tcPr>
            <w:tcW w:w="1192" w:type="dxa"/>
          </w:tcPr>
          <w:p w14:paraId="62DD80DC" w14:textId="77777777" w:rsidR="00D54E0A" w:rsidRPr="004D0E53" w:rsidRDefault="00D54E0A" w:rsidP="00D54E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Zero hurdle</w:t>
            </w:r>
          </w:p>
        </w:tc>
        <w:tc>
          <w:tcPr>
            <w:tcW w:w="1347" w:type="dxa"/>
          </w:tcPr>
          <w:p w14:paraId="66A556DB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7001EEB7" w14:textId="50095ECC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152FD68C" w14:textId="1286A908" w:rsidR="00D54E0A" w:rsidRPr="004D0E53" w:rsidRDefault="009C7D54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  <w:bookmarkStart w:id="0" w:name="_GoBack"/>
            <w:bookmarkEnd w:id="0"/>
          </w:p>
        </w:tc>
        <w:tc>
          <w:tcPr>
            <w:tcW w:w="1194" w:type="dxa"/>
          </w:tcPr>
          <w:p w14:paraId="67467A45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15CD98DD" w14:textId="56931B51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0B6E0A10" w14:textId="06341F38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1784CEFF" w14:textId="189E5341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31" w:type="dxa"/>
          </w:tcPr>
          <w:p w14:paraId="5D05D58A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240D604C" w14:textId="7777777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43DE0538" w14:textId="5D3A63A4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  <w:vAlign w:val="bottom"/>
          </w:tcPr>
          <w:p w14:paraId="377B1960" w14:textId="7D1E9067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443.43</w:t>
            </w:r>
          </w:p>
        </w:tc>
        <w:tc>
          <w:tcPr>
            <w:tcW w:w="910" w:type="dxa"/>
            <w:vAlign w:val="bottom"/>
          </w:tcPr>
          <w:p w14:paraId="08893E29" w14:textId="1896B402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3.99</w:t>
            </w:r>
          </w:p>
        </w:tc>
        <w:tc>
          <w:tcPr>
            <w:tcW w:w="909" w:type="dxa"/>
            <w:vAlign w:val="bottom"/>
          </w:tcPr>
          <w:p w14:paraId="14226CE9" w14:textId="68847C7A" w:rsidR="00D54E0A" w:rsidRPr="004D0E53" w:rsidRDefault="00D54E0A" w:rsidP="00D54E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D54E0A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0.01</w:t>
            </w:r>
          </w:p>
        </w:tc>
      </w:tr>
      <w:tr w:rsidR="00E930D1" w14:paraId="4A4DBA02" w14:textId="77777777" w:rsidTr="00E930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" w:type="dxa"/>
            <w:vAlign w:val="center"/>
          </w:tcPr>
          <w:p w14:paraId="59BA0740" w14:textId="77777777" w:rsidR="00E930D1" w:rsidRPr="004D0E53" w:rsidRDefault="00E930D1" w:rsidP="00376954">
            <w:pPr>
              <w:jc w:val="center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2" w:type="dxa"/>
          </w:tcPr>
          <w:p w14:paraId="50B512CB" w14:textId="77777777" w:rsidR="00E930D1" w:rsidRPr="004D0E53" w:rsidRDefault="00E930D1" w:rsidP="00376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 w:rsidRPr="004D0E53"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Count</w:t>
            </w:r>
          </w:p>
        </w:tc>
        <w:tc>
          <w:tcPr>
            <w:tcW w:w="1347" w:type="dxa"/>
          </w:tcPr>
          <w:p w14:paraId="4D9EC8D7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750" w:type="dxa"/>
          </w:tcPr>
          <w:p w14:paraId="5F8BCACD" w14:textId="65C5B4BB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9" w:type="dxa"/>
          </w:tcPr>
          <w:p w14:paraId="10F00D7E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94" w:type="dxa"/>
          </w:tcPr>
          <w:p w14:paraId="64424747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083" w:type="dxa"/>
          </w:tcPr>
          <w:p w14:paraId="5DB56AF3" w14:textId="25BA8677" w:rsidR="00E930D1" w:rsidRPr="004D0E53" w:rsidRDefault="009C7D54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1261" w:type="dxa"/>
          </w:tcPr>
          <w:p w14:paraId="13D4C54C" w14:textId="648BE464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261" w:type="dxa"/>
          </w:tcPr>
          <w:p w14:paraId="64A19FFE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731" w:type="dxa"/>
          </w:tcPr>
          <w:p w14:paraId="2783B3A2" w14:textId="77777777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592FA3E6" w14:textId="77777777" w:rsidR="00E930D1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1128" w:type="dxa"/>
          </w:tcPr>
          <w:p w14:paraId="028F17F6" w14:textId="303415A8" w:rsidR="00E930D1" w:rsidRPr="004D0E53" w:rsidRDefault="00E930D1" w:rsidP="00E93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  <w:r>
              <w:rPr>
                <w:rFonts w:ascii="Liberation Serif" w:eastAsia="SimSun" w:hAnsi="Liberation Serif" w:cs="Lucida Sans" w:hint="eastAsia"/>
                <w:color w:val="00000A"/>
                <w:kern w:val="2"/>
                <w:sz w:val="20"/>
                <w:szCs w:val="20"/>
                <w:lang w:val="en-GB" w:eastAsia="zh-CN" w:bidi="hi-IN"/>
              </w:rPr>
              <w:t>X</w:t>
            </w:r>
          </w:p>
        </w:tc>
        <w:tc>
          <w:tcPr>
            <w:tcW w:w="909" w:type="dxa"/>
          </w:tcPr>
          <w:p w14:paraId="4696DE22" w14:textId="77777777" w:rsidR="00E930D1" w:rsidRPr="004D0E53" w:rsidRDefault="00E930D1" w:rsidP="00376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10" w:type="dxa"/>
          </w:tcPr>
          <w:p w14:paraId="24D486D0" w14:textId="77777777" w:rsidR="00E930D1" w:rsidRPr="004D0E53" w:rsidRDefault="00E930D1" w:rsidP="00376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  <w:tc>
          <w:tcPr>
            <w:tcW w:w="909" w:type="dxa"/>
          </w:tcPr>
          <w:p w14:paraId="0844967C" w14:textId="77777777" w:rsidR="00E930D1" w:rsidRPr="004D0E53" w:rsidRDefault="00E930D1" w:rsidP="00376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erif" w:eastAsia="SimSun" w:hAnsi="Liberation Serif" w:cs="Lucida Sans"/>
                <w:color w:val="00000A"/>
                <w:kern w:val="2"/>
                <w:sz w:val="20"/>
                <w:szCs w:val="20"/>
                <w:lang w:val="en-GB" w:eastAsia="zh-CN" w:bidi="hi-IN"/>
              </w:rPr>
            </w:pPr>
          </w:p>
        </w:tc>
      </w:tr>
    </w:tbl>
    <w:p w14:paraId="15F70B08" w14:textId="77777777" w:rsidR="00871084" w:rsidRPr="004D0E53" w:rsidRDefault="00871084">
      <w:pPr>
        <w:rPr>
          <w:rFonts w:ascii="Liberation Serif" w:eastAsia="SimSun" w:hAnsi="Liberation Serif" w:cs="Lucida Sans"/>
          <w:color w:val="00000A"/>
          <w:kern w:val="2"/>
          <w:sz w:val="24"/>
          <w:szCs w:val="24"/>
          <w:lang w:val="en-GB" w:eastAsia="zh-CN" w:bidi="hi-IN"/>
        </w:rPr>
      </w:pPr>
    </w:p>
    <w:sectPr w:rsidR="00871084" w:rsidRPr="004D0E53" w:rsidSect="004D0E53">
      <w:footerReference w:type="default" r:id="rId6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15A58" w14:textId="77777777" w:rsidR="00515DC5" w:rsidRDefault="00515DC5" w:rsidP="004D0E53">
      <w:pPr>
        <w:spacing w:after="0" w:line="240" w:lineRule="auto"/>
      </w:pPr>
      <w:r>
        <w:separator/>
      </w:r>
    </w:p>
  </w:endnote>
  <w:endnote w:type="continuationSeparator" w:id="0">
    <w:p w14:paraId="0665299C" w14:textId="77777777" w:rsidR="00515DC5" w:rsidRDefault="00515DC5" w:rsidP="004D0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128797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694695" w14:textId="77777777" w:rsidR="00087087" w:rsidRDefault="000870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9C5BDC2" w14:textId="77777777" w:rsidR="00087087" w:rsidRDefault="000870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A6998D" w14:textId="77777777" w:rsidR="00515DC5" w:rsidRDefault="00515DC5" w:rsidP="004D0E53">
      <w:pPr>
        <w:spacing w:after="0" w:line="240" w:lineRule="auto"/>
      </w:pPr>
      <w:r>
        <w:separator/>
      </w:r>
    </w:p>
  </w:footnote>
  <w:footnote w:type="continuationSeparator" w:id="0">
    <w:p w14:paraId="223FBA20" w14:textId="77777777" w:rsidR="00515DC5" w:rsidRDefault="00515DC5" w:rsidP="004D0E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LM0MjY3MDe0NLJQ0lEKTi0uzszPAykwrAUAmur+jSwAAAA="/>
  </w:docVars>
  <w:rsids>
    <w:rsidRoot w:val="004D0E53"/>
    <w:rsid w:val="00087087"/>
    <w:rsid w:val="000C377E"/>
    <w:rsid w:val="000E736A"/>
    <w:rsid w:val="000F0D7E"/>
    <w:rsid w:val="001D4CDA"/>
    <w:rsid w:val="002B688E"/>
    <w:rsid w:val="002D470B"/>
    <w:rsid w:val="00317A32"/>
    <w:rsid w:val="00331366"/>
    <w:rsid w:val="00376954"/>
    <w:rsid w:val="00396723"/>
    <w:rsid w:val="003C26EB"/>
    <w:rsid w:val="00457914"/>
    <w:rsid w:val="004D0E53"/>
    <w:rsid w:val="00506D25"/>
    <w:rsid w:val="00515DC5"/>
    <w:rsid w:val="005522AF"/>
    <w:rsid w:val="00565A86"/>
    <w:rsid w:val="00575BBA"/>
    <w:rsid w:val="00601FFD"/>
    <w:rsid w:val="006A5124"/>
    <w:rsid w:val="007E2E98"/>
    <w:rsid w:val="00810809"/>
    <w:rsid w:val="00871084"/>
    <w:rsid w:val="008D1D88"/>
    <w:rsid w:val="00906BD7"/>
    <w:rsid w:val="0098691B"/>
    <w:rsid w:val="009C7D54"/>
    <w:rsid w:val="00A817E3"/>
    <w:rsid w:val="00B30706"/>
    <w:rsid w:val="00B96E95"/>
    <w:rsid w:val="00C47D85"/>
    <w:rsid w:val="00C82D03"/>
    <w:rsid w:val="00CC53B4"/>
    <w:rsid w:val="00D04BB6"/>
    <w:rsid w:val="00D51CAD"/>
    <w:rsid w:val="00D54E0A"/>
    <w:rsid w:val="00E14E82"/>
    <w:rsid w:val="00E337C7"/>
    <w:rsid w:val="00E51D66"/>
    <w:rsid w:val="00E930D1"/>
    <w:rsid w:val="00EC4B67"/>
    <w:rsid w:val="00F34701"/>
    <w:rsid w:val="00F97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A3E1E1"/>
  <w15:chartTrackingRefBased/>
  <w15:docId w15:val="{A1DADDCA-4242-4003-A543-F32895DD1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0E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0E53"/>
  </w:style>
  <w:style w:type="paragraph" w:styleId="Footer">
    <w:name w:val="footer"/>
    <w:basedOn w:val="Normal"/>
    <w:link w:val="FooterChar"/>
    <w:uiPriority w:val="99"/>
    <w:unhideWhenUsed/>
    <w:rsid w:val="004D0E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0E53"/>
  </w:style>
  <w:style w:type="table" w:styleId="TableGrid">
    <w:name w:val="Table Grid"/>
    <w:basedOn w:val="TableNormal"/>
    <w:uiPriority w:val="39"/>
    <w:rsid w:val="004D0E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33136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</Pages>
  <Words>990</Words>
  <Characters>535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Correia</dc:creator>
  <cp:keywords/>
  <dc:description/>
  <cp:lastModifiedBy>Ricardo Correia</cp:lastModifiedBy>
  <cp:revision>6</cp:revision>
  <dcterms:created xsi:type="dcterms:W3CDTF">2018-02-24T12:41:00Z</dcterms:created>
  <dcterms:modified xsi:type="dcterms:W3CDTF">2018-08-24T21:25:00Z</dcterms:modified>
</cp:coreProperties>
</file>